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7A8F79" w14:textId="77777777" w:rsidR="00566EA6" w:rsidRPr="00334118" w:rsidRDefault="00566EA6" w:rsidP="00566EA6">
      <w:pPr>
        <w:jc w:val="both"/>
        <w:rPr>
          <w:rFonts w:cs="Arial"/>
        </w:rPr>
      </w:pPr>
      <w:bookmarkStart w:id="0" w:name="_GoBack"/>
      <w:bookmarkEnd w:id="0"/>
    </w:p>
    <w:p w14:paraId="7EDEEDAB" w14:textId="77777777" w:rsidR="00566EA6" w:rsidRPr="00334118" w:rsidRDefault="00334118" w:rsidP="00DE6C57">
      <w:pPr>
        <w:pStyle w:val="Heading2"/>
        <w:rPr>
          <w:w w:val="97"/>
          <w:sz w:val="36"/>
          <w:u w:val="none"/>
        </w:rPr>
      </w:pPr>
      <w:bookmarkStart w:id="1" w:name="_Toc275348074"/>
      <w:bookmarkStart w:id="2" w:name="_Toc275352294"/>
      <w:bookmarkStart w:id="3" w:name="_Toc275352364"/>
      <w:bookmarkStart w:id="4" w:name="_Toc277685629"/>
      <w:bookmarkStart w:id="5" w:name="_Toc362960443"/>
      <w:bookmarkStart w:id="6" w:name="_Toc362960563"/>
      <w:bookmarkStart w:id="7" w:name="_Toc363803856"/>
      <w:bookmarkStart w:id="8" w:name="OLE_LINK1"/>
      <w:bookmarkStart w:id="9" w:name="OLE_LINK2"/>
      <w:r w:rsidRPr="00334118">
        <w:rPr>
          <w:w w:val="97"/>
          <w:sz w:val="36"/>
          <w:u w:val="none"/>
        </w:rPr>
        <w:t>RESIGNATION ACCEPTANCE LETTER</w:t>
      </w:r>
      <w:bookmarkEnd w:id="1"/>
      <w:bookmarkEnd w:id="2"/>
      <w:bookmarkEnd w:id="3"/>
      <w:bookmarkEnd w:id="4"/>
      <w:bookmarkEnd w:id="5"/>
      <w:bookmarkEnd w:id="6"/>
      <w:bookmarkEnd w:id="7"/>
    </w:p>
    <w:bookmarkEnd w:id="8"/>
    <w:bookmarkEnd w:id="9"/>
    <w:p w14:paraId="4950BBB9" w14:textId="77777777" w:rsidR="00566EA6" w:rsidRPr="00334118" w:rsidRDefault="00566EA6" w:rsidP="00566EA6">
      <w:pPr>
        <w:jc w:val="both"/>
        <w:rPr>
          <w:rFonts w:cs="Arial"/>
        </w:rPr>
      </w:pPr>
    </w:p>
    <w:p w14:paraId="393E72C3" w14:textId="77777777" w:rsidR="00566EA6" w:rsidRPr="00334118" w:rsidRDefault="00566EA6" w:rsidP="00566EA6">
      <w:pPr>
        <w:jc w:val="both"/>
        <w:rPr>
          <w:rFonts w:cs="Arial"/>
        </w:rPr>
      </w:pPr>
    </w:p>
    <w:p w14:paraId="2BC5726A" w14:textId="77777777" w:rsidR="00334118" w:rsidRDefault="00334118" w:rsidP="00566EA6">
      <w:pPr>
        <w:jc w:val="both"/>
        <w:rPr>
          <w:rFonts w:cs="Arial"/>
        </w:rPr>
      </w:pPr>
    </w:p>
    <w:p w14:paraId="50C3229A" w14:textId="77777777" w:rsidR="00334118" w:rsidRDefault="00334118" w:rsidP="00566EA6">
      <w:pPr>
        <w:jc w:val="both"/>
        <w:rPr>
          <w:rFonts w:cs="Arial"/>
        </w:rPr>
      </w:pPr>
    </w:p>
    <w:p w14:paraId="69133C78" w14:textId="77777777" w:rsidR="00566EA6" w:rsidRPr="00334118" w:rsidRDefault="004E05C4" w:rsidP="00566EA6">
      <w:pPr>
        <w:jc w:val="both"/>
        <w:rPr>
          <w:rFonts w:cs="Arial"/>
        </w:rPr>
      </w:pPr>
      <w:r>
        <w:rPr>
          <w:rFonts w:cs="Arial"/>
        </w:rPr>
        <w:t>[Enter D</w:t>
      </w:r>
      <w:r w:rsidR="00566EA6" w:rsidRPr="00334118">
        <w:rPr>
          <w:rFonts w:cs="Arial"/>
        </w:rPr>
        <w:t>ate]</w:t>
      </w:r>
    </w:p>
    <w:p w14:paraId="2203AF39" w14:textId="77777777" w:rsidR="00566EA6" w:rsidRPr="00334118" w:rsidRDefault="00566EA6" w:rsidP="00566EA6">
      <w:pPr>
        <w:jc w:val="both"/>
        <w:rPr>
          <w:rFonts w:cs="Arial"/>
        </w:rPr>
      </w:pPr>
    </w:p>
    <w:p w14:paraId="0265D934" w14:textId="77777777" w:rsidR="00566EA6" w:rsidRPr="00334118" w:rsidRDefault="00566EA6" w:rsidP="00566EA6">
      <w:pPr>
        <w:jc w:val="both"/>
        <w:rPr>
          <w:rFonts w:cs="Arial"/>
        </w:rPr>
      </w:pPr>
    </w:p>
    <w:p w14:paraId="184A5BE9" w14:textId="77777777" w:rsidR="00566EA6" w:rsidRPr="00334118" w:rsidRDefault="00566EA6" w:rsidP="00566EA6">
      <w:pPr>
        <w:jc w:val="both"/>
        <w:rPr>
          <w:rFonts w:cs="Arial"/>
        </w:rPr>
      </w:pPr>
    </w:p>
    <w:p w14:paraId="77B4C014" w14:textId="77777777" w:rsidR="00566EA6" w:rsidRPr="00334118" w:rsidRDefault="00334118" w:rsidP="00566EA6">
      <w:pPr>
        <w:jc w:val="both"/>
        <w:rPr>
          <w:rFonts w:cs="Arial"/>
        </w:rPr>
      </w:pPr>
      <w:r>
        <w:rPr>
          <w:rFonts w:cs="Arial"/>
        </w:rPr>
        <w:t>[E</w:t>
      </w:r>
      <w:r w:rsidR="00566EA6" w:rsidRPr="00334118">
        <w:rPr>
          <w:rFonts w:cs="Arial"/>
        </w:rPr>
        <w:t>mployee name]</w:t>
      </w:r>
    </w:p>
    <w:p w14:paraId="6C39A637" w14:textId="77777777" w:rsidR="00566EA6" w:rsidRPr="00334118" w:rsidRDefault="00334118" w:rsidP="00566EA6">
      <w:pPr>
        <w:jc w:val="both"/>
        <w:rPr>
          <w:rFonts w:cs="Arial"/>
        </w:rPr>
      </w:pPr>
      <w:r>
        <w:rPr>
          <w:rFonts w:cs="Arial"/>
        </w:rPr>
        <w:t>[E</w:t>
      </w:r>
      <w:r w:rsidR="00566EA6" w:rsidRPr="00334118">
        <w:rPr>
          <w:rFonts w:cs="Arial"/>
        </w:rPr>
        <w:t>mployee address]</w:t>
      </w:r>
    </w:p>
    <w:p w14:paraId="7AAA7BFF" w14:textId="77777777" w:rsidR="00566EA6" w:rsidRPr="00334118" w:rsidRDefault="00566EA6" w:rsidP="00566EA6">
      <w:pPr>
        <w:jc w:val="both"/>
        <w:rPr>
          <w:rFonts w:cs="Arial"/>
        </w:rPr>
      </w:pPr>
    </w:p>
    <w:p w14:paraId="7963D4C1" w14:textId="77777777" w:rsidR="00566EA6" w:rsidRPr="00334118" w:rsidRDefault="00566EA6" w:rsidP="00566EA6">
      <w:pPr>
        <w:jc w:val="both"/>
        <w:rPr>
          <w:rFonts w:cs="Arial"/>
        </w:rPr>
      </w:pPr>
    </w:p>
    <w:p w14:paraId="05E5D858" w14:textId="77777777" w:rsidR="00566EA6" w:rsidRPr="00334118" w:rsidRDefault="00566EA6" w:rsidP="00566EA6">
      <w:pPr>
        <w:jc w:val="both"/>
        <w:rPr>
          <w:rFonts w:cs="Arial"/>
        </w:rPr>
      </w:pPr>
    </w:p>
    <w:p w14:paraId="5DA94E8E" w14:textId="466F3721" w:rsidR="00566EA6" w:rsidRDefault="00566EA6" w:rsidP="00566EA6">
      <w:pPr>
        <w:jc w:val="both"/>
        <w:rPr>
          <w:rFonts w:cs="Arial"/>
        </w:rPr>
      </w:pPr>
      <w:r w:rsidRPr="00334118">
        <w:rPr>
          <w:rFonts w:cs="Arial"/>
        </w:rPr>
        <w:t>Dear [</w:t>
      </w:r>
      <w:r w:rsidR="00334118">
        <w:rPr>
          <w:rFonts w:cs="Arial"/>
        </w:rPr>
        <w:t>Employee First Name</w:t>
      </w:r>
      <w:r w:rsidRPr="00334118">
        <w:rPr>
          <w:rFonts w:cs="Arial"/>
        </w:rPr>
        <w:t>]</w:t>
      </w:r>
      <w:r w:rsidR="00D73093">
        <w:rPr>
          <w:rFonts w:cs="Arial"/>
        </w:rPr>
        <w:t>,</w:t>
      </w:r>
    </w:p>
    <w:p w14:paraId="43378C55" w14:textId="77777777" w:rsidR="004E05C4" w:rsidRPr="00334118" w:rsidRDefault="004E05C4" w:rsidP="00566EA6">
      <w:pPr>
        <w:jc w:val="both"/>
        <w:rPr>
          <w:rFonts w:cs="Arial"/>
        </w:rPr>
      </w:pPr>
    </w:p>
    <w:p w14:paraId="450F5E30" w14:textId="77777777" w:rsidR="00566EA6" w:rsidRPr="00334118" w:rsidRDefault="00566EA6" w:rsidP="00566EA6">
      <w:pPr>
        <w:jc w:val="both"/>
        <w:rPr>
          <w:rFonts w:cs="Arial"/>
        </w:rPr>
      </w:pPr>
    </w:p>
    <w:p w14:paraId="799D31F3" w14:textId="77777777" w:rsidR="00566EA6" w:rsidRPr="00334118" w:rsidRDefault="00566EA6" w:rsidP="00566EA6">
      <w:pPr>
        <w:jc w:val="both"/>
        <w:rPr>
          <w:rFonts w:cs="Arial"/>
          <w:b/>
        </w:rPr>
      </w:pPr>
      <w:r w:rsidRPr="00334118">
        <w:rPr>
          <w:rFonts w:cs="Arial"/>
          <w:b/>
        </w:rPr>
        <w:t>RE:  RESIGNATION</w:t>
      </w:r>
    </w:p>
    <w:p w14:paraId="1E92214E" w14:textId="77777777" w:rsidR="00566EA6" w:rsidRPr="00334118" w:rsidRDefault="00566EA6" w:rsidP="00566EA6">
      <w:pPr>
        <w:jc w:val="both"/>
        <w:rPr>
          <w:rFonts w:cs="Arial"/>
        </w:rPr>
      </w:pPr>
    </w:p>
    <w:p w14:paraId="671461B5" w14:textId="391E1F07" w:rsidR="00566EA6" w:rsidRDefault="00566EA6" w:rsidP="00566EA6">
      <w:pPr>
        <w:jc w:val="both"/>
        <w:rPr>
          <w:rFonts w:cs="Arial"/>
        </w:rPr>
      </w:pPr>
      <w:r w:rsidRPr="00334118">
        <w:rPr>
          <w:rFonts w:cs="Arial"/>
        </w:rPr>
        <w:t xml:space="preserve">With reference to </w:t>
      </w:r>
      <w:r w:rsidR="00D73093">
        <w:rPr>
          <w:rFonts w:cs="Arial"/>
        </w:rPr>
        <w:t>your written notice of resignation dated [enter date]</w:t>
      </w:r>
      <w:r w:rsidRPr="00334118">
        <w:rPr>
          <w:rFonts w:cs="Arial"/>
        </w:rPr>
        <w:t xml:space="preserve">, this letter </w:t>
      </w:r>
      <w:r w:rsidR="00D73093">
        <w:rPr>
          <w:rFonts w:cs="Arial"/>
        </w:rPr>
        <w:t>serves</w:t>
      </w:r>
      <w:r w:rsidRPr="00334118">
        <w:rPr>
          <w:rFonts w:cs="Arial"/>
        </w:rPr>
        <w:t xml:space="preserve"> to advise you that </w:t>
      </w:r>
      <w:r w:rsidR="00D73093">
        <w:rPr>
          <w:rFonts w:cs="Arial"/>
        </w:rPr>
        <w:t>we accept</w:t>
      </w:r>
      <w:r w:rsidRPr="00334118">
        <w:rPr>
          <w:rFonts w:cs="Arial"/>
        </w:rPr>
        <w:t xml:space="preserve"> your decision to resign from </w:t>
      </w:r>
      <w:r w:rsidR="00852823" w:rsidRPr="00334118">
        <w:rPr>
          <w:rFonts w:cs="Arial"/>
        </w:rPr>
        <w:t>[Organisation]</w:t>
      </w:r>
      <w:r w:rsidRPr="00334118">
        <w:rPr>
          <w:rFonts w:cs="Arial"/>
        </w:rPr>
        <w:t xml:space="preserve"> </w:t>
      </w:r>
      <w:r w:rsidR="00D73093">
        <w:rPr>
          <w:rFonts w:cs="Arial"/>
        </w:rPr>
        <w:t xml:space="preserve">effective </w:t>
      </w:r>
      <w:r w:rsidRPr="00334118">
        <w:rPr>
          <w:rFonts w:cs="Arial"/>
        </w:rPr>
        <w:t>[enter date]</w:t>
      </w:r>
      <w:r w:rsidR="00D73093">
        <w:rPr>
          <w:rFonts w:cs="Arial"/>
        </w:rPr>
        <w:t xml:space="preserve"> and confirm that your last day of employment will be [enter date].</w:t>
      </w:r>
    </w:p>
    <w:p w14:paraId="52BF004F" w14:textId="77777777" w:rsidR="00D73093" w:rsidRDefault="00D73093" w:rsidP="00566EA6">
      <w:pPr>
        <w:jc w:val="both"/>
        <w:rPr>
          <w:rFonts w:cs="Arial"/>
        </w:rPr>
      </w:pPr>
    </w:p>
    <w:p w14:paraId="1101922F" w14:textId="63897939" w:rsidR="00566EA6" w:rsidRPr="00334118" w:rsidRDefault="00566EA6" w:rsidP="00566EA6">
      <w:pPr>
        <w:jc w:val="both"/>
        <w:rPr>
          <w:rFonts w:cs="Arial"/>
        </w:rPr>
      </w:pPr>
      <w:r w:rsidRPr="00334118">
        <w:rPr>
          <w:rFonts w:cs="Arial"/>
        </w:rPr>
        <w:t>A final payment, including entitlements owed to you</w:t>
      </w:r>
      <w:r w:rsidR="00D73093">
        <w:rPr>
          <w:rFonts w:cs="Arial"/>
        </w:rPr>
        <w:t>,</w:t>
      </w:r>
      <w:r w:rsidRPr="00334118">
        <w:rPr>
          <w:rFonts w:cs="Arial"/>
        </w:rPr>
        <w:t xml:space="preserve"> will be prepared and paid to you </w:t>
      </w:r>
      <w:r w:rsidR="00D73093">
        <w:rPr>
          <w:rFonts w:cs="Arial"/>
        </w:rPr>
        <w:t>within 7 days of your last day of employment</w:t>
      </w:r>
      <w:r w:rsidRPr="00334118">
        <w:rPr>
          <w:rFonts w:cs="Arial"/>
        </w:rPr>
        <w:t>.</w:t>
      </w:r>
    </w:p>
    <w:p w14:paraId="0451D5D1" w14:textId="77777777" w:rsidR="00566EA6" w:rsidRPr="00334118" w:rsidRDefault="00566EA6" w:rsidP="00566EA6">
      <w:pPr>
        <w:jc w:val="both"/>
        <w:rPr>
          <w:rFonts w:cs="Arial"/>
        </w:rPr>
      </w:pPr>
    </w:p>
    <w:p w14:paraId="52846401" w14:textId="3EB8AA92" w:rsidR="00566EA6" w:rsidRDefault="00566EA6" w:rsidP="00566EA6">
      <w:pPr>
        <w:jc w:val="both"/>
        <w:rPr>
          <w:rFonts w:cs="Arial"/>
        </w:rPr>
      </w:pPr>
      <w:r w:rsidRPr="00334118">
        <w:rPr>
          <w:rFonts w:cs="Arial"/>
        </w:rPr>
        <w:t xml:space="preserve">You are requested to return all </w:t>
      </w:r>
      <w:r w:rsidR="00852823" w:rsidRPr="00334118">
        <w:rPr>
          <w:rFonts w:cs="Arial"/>
        </w:rPr>
        <w:t>[Organisation] pr</w:t>
      </w:r>
      <w:r w:rsidRPr="00334118">
        <w:rPr>
          <w:rFonts w:cs="Arial"/>
        </w:rPr>
        <w:t>operty by [enter date], including:</w:t>
      </w:r>
    </w:p>
    <w:p w14:paraId="3BFD533B" w14:textId="77777777" w:rsidR="004E05C4" w:rsidRPr="00334118" w:rsidRDefault="004E05C4" w:rsidP="00566EA6">
      <w:pPr>
        <w:jc w:val="both"/>
        <w:rPr>
          <w:rFonts w:cs="Arial"/>
        </w:rPr>
      </w:pPr>
    </w:p>
    <w:p w14:paraId="006EC23F" w14:textId="77777777" w:rsidR="00566EA6" w:rsidRPr="00334118" w:rsidRDefault="00566EA6" w:rsidP="000825C9">
      <w:pPr>
        <w:numPr>
          <w:ilvl w:val="0"/>
          <w:numId w:val="61"/>
        </w:numPr>
        <w:jc w:val="both"/>
        <w:rPr>
          <w:rFonts w:cs="Arial"/>
        </w:rPr>
      </w:pPr>
      <w:r w:rsidRPr="00334118">
        <w:rPr>
          <w:rFonts w:cs="Arial"/>
        </w:rPr>
        <w:t>Example - Uniform items, Door keys, Mobile telephone, Laptop</w:t>
      </w:r>
    </w:p>
    <w:p w14:paraId="341EAD20" w14:textId="77777777" w:rsidR="00566EA6" w:rsidRPr="00334118" w:rsidRDefault="00566EA6" w:rsidP="00566EA6">
      <w:pPr>
        <w:jc w:val="both"/>
        <w:rPr>
          <w:rFonts w:cs="Arial"/>
        </w:rPr>
      </w:pPr>
    </w:p>
    <w:p w14:paraId="17E46DFC" w14:textId="07E47ACD" w:rsidR="00566EA6" w:rsidRDefault="00566EA6" w:rsidP="00566EA6">
      <w:pPr>
        <w:jc w:val="both"/>
        <w:rPr>
          <w:rFonts w:cs="Arial"/>
        </w:rPr>
      </w:pPr>
      <w:r w:rsidRPr="00334118">
        <w:rPr>
          <w:rFonts w:cs="Arial"/>
        </w:rPr>
        <w:t>We take this opportunity to thank you for your past service and wish you well in the future.</w:t>
      </w:r>
    </w:p>
    <w:p w14:paraId="6347BC99" w14:textId="521B2747" w:rsidR="00D73093" w:rsidRDefault="00D73093" w:rsidP="00566EA6">
      <w:pPr>
        <w:jc w:val="both"/>
        <w:rPr>
          <w:rFonts w:cs="Arial"/>
        </w:rPr>
      </w:pPr>
    </w:p>
    <w:p w14:paraId="76BEA5A2" w14:textId="77777777" w:rsidR="00D73093" w:rsidRPr="00334118" w:rsidRDefault="00D73093" w:rsidP="00566EA6">
      <w:pPr>
        <w:jc w:val="both"/>
        <w:rPr>
          <w:rFonts w:cs="Arial"/>
        </w:rPr>
      </w:pPr>
    </w:p>
    <w:p w14:paraId="315C14DB" w14:textId="77777777" w:rsidR="00566EA6" w:rsidRPr="00334118" w:rsidRDefault="00566EA6" w:rsidP="00566EA6">
      <w:pPr>
        <w:jc w:val="both"/>
        <w:rPr>
          <w:rFonts w:cs="Arial"/>
        </w:rPr>
      </w:pPr>
    </w:p>
    <w:p w14:paraId="3498EF83" w14:textId="77777777" w:rsidR="00566EA6" w:rsidRPr="00334118" w:rsidRDefault="00566EA6" w:rsidP="00566EA6">
      <w:pPr>
        <w:jc w:val="both"/>
        <w:rPr>
          <w:rFonts w:cs="Arial"/>
        </w:rPr>
      </w:pPr>
      <w:r w:rsidRPr="00334118">
        <w:rPr>
          <w:rFonts w:cs="Arial"/>
        </w:rPr>
        <w:t>Yours faithfully</w:t>
      </w:r>
      <w:r w:rsidR="00FF3C55">
        <w:rPr>
          <w:rFonts w:cs="Arial"/>
        </w:rPr>
        <w:t>,</w:t>
      </w:r>
    </w:p>
    <w:p w14:paraId="6A293D88" w14:textId="77777777" w:rsidR="00566EA6" w:rsidRPr="00334118" w:rsidRDefault="00566EA6" w:rsidP="00566EA6">
      <w:pPr>
        <w:jc w:val="both"/>
        <w:rPr>
          <w:rFonts w:cs="Arial"/>
        </w:rPr>
      </w:pPr>
    </w:p>
    <w:p w14:paraId="4B2A70CC" w14:textId="77777777" w:rsidR="00566EA6" w:rsidRPr="00334118" w:rsidRDefault="00566EA6" w:rsidP="00566EA6">
      <w:pPr>
        <w:jc w:val="both"/>
        <w:rPr>
          <w:rFonts w:cs="Arial"/>
        </w:rPr>
      </w:pPr>
    </w:p>
    <w:p w14:paraId="363610EF" w14:textId="77777777" w:rsidR="00566EA6" w:rsidRPr="00334118" w:rsidRDefault="00566EA6" w:rsidP="00566EA6">
      <w:pPr>
        <w:jc w:val="both"/>
        <w:rPr>
          <w:rFonts w:cs="Arial"/>
        </w:rPr>
      </w:pPr>
    </w:p>
    <w:p w14:paraId="53347DF6" w14:textId="77777777" w:rsidR="00566EA6" w:rsidRPr="00334118" w:rsidRDefault="00560520" w:rsidP="00566EA6">
      <w:pPr>
        <w:jc w:val="both"/>
        <w:rPr>
          <w:rFonts w:cs="Arial"/>
        </w:rPr>
      </w:pPr>
      <w:r w:rsidRPr="00334118">
        <w:rPr>
          <w:rFonts w:cs="Arial"/>
        </w:rPr>
        <w:t xml:space="preserve">    </w:t>
      </w:r>
      <w:r w:rsidR="00566EA6" w:rsidRPr="00334118">
        <w:rPr>
          <w:rFonts w:cs="Arial"/>
        </w:rPr>
        <w:t>____</w:t>
      </w:r>
      <w:r w:rsidRPr="00334118">
        <w:rPr>
          <w:rFonts w:cs="Arial"/>
        </w:rPr>
        <w:t>____________________________</w:t>
      </w:r>
      <w:r w:rsidRPr="00334118">
        <w:rPr>
          <w:rFonts w:cs="Arial"/>
        </w:rPr>
        <w:tab/>
      </w:r>
      <w:r w:rsidRPr="00334118">
        <w:rPr>
          <w:rFonts w:cs="Arial"/>
        </w:rPr>
        <w:tab/>
      </w:r>
      <w:r w:rsidRPr="00334118">
        <w:rPr>
          <w:rFonts w:cs="Arial"/>
        </w:rPr>
        <w:tab/>
      </w:r>
      <w:r w:rsidR="00566EA6" w:rsidRPr="00334118">
        <w:rPr>
          <w:rFonts w:cs="Arial"/>
        </w:rPr>
        <w:t>__________________________________</w:t>
      </w:r>
    </w:p>
    <w:p w14:paraId="1FD117BE" w14:textId="77777777" w:rsidR="00566EA6" w:rsidRPr="00334118" w:rsidRDefault="00566EA6" w:rsidP="00566EA6">
      <w:pPr>
        <w:jc w:val="both"/>
        <w:rPr>
          <w:rFonts w:cs="Arial"/>
        </w:rPr>
      </w:pPr>
      <w:r w:rsidRPr="00334118">
        <w:rPr>
          <w:rFonts w:cs="Arial"/>
        </w:rPr>
        <w:t>Name of Authorised Employer Representative</w:t>
      </w:r>
      <w:r w:rsidR="00560520" w:rsidRPr="00334118">
        <w:rPr>
          <w:rFonts w:cs="Arial"/>
        </w:rPr>
        <w:tab/>
      </w:r>
      <w:r w:rsidR="00560520" w:rsidRPr="00334118">
        <w:rPr>
          <w:rFonts w:cs="Arial"/>
        </w:rPr>
        <w:tab/>
        <w:t xml:space="preserve">                                    </w:t>
      </w:r>
      <w:r w:rsidRPr="00334118">
        <w:rPr>
          <w:rFonts w:cs="Arial"/>
        </w:rPr>
        <w:t>Signature</w:t>
      </w:r>
    </w:p>
    <w:p w14:paraId="3388918A" w14:textId="77777777" w:rsidR="00566EA6" w:rsidRPr="00334118" w:rsidRDefault="00566EA6" w:rsidP="004D376A">
      <w:pPr>
        <w:tabs>
          <w:tab w:val="left" w:pos="351"/>
          <w:tab w:val="left" w:pos="1625"/>
          <w:tab w:val="left" w:pos="9154"/>
        </w:tabs>
        <w:spacing w:before="60"/>
        <w:mirrorIndents/>
        <w:rPr>
          <w:rFonts w:cs="Arial"/>
        </w:rPr>
      </w:pPr>
    </w:p>
    <w:p w14:paraId="194439D8" w14:textId="77777777" w:rsidR="00334118" w:rsidRDefault="00334118" w:rsidP="004D376A">
      <w:pPr>
        <w:tabs>
          <w:tab w:val="left" w:pos="351"/>
          <w:tab w:val="left" w:pos="1625"/>
          <w:tab w:val="left" w:pos="9154"/>
        </w:tabs>
        <w:spacing w:before="60"/>
        <w:mirrorIndents/>
        <w:rPr>
          <w:rFonts w:cs="Arial"/>
        </w:rPr>
      </w:pPr>
    </w:p>
    <w:p w14:paraId="696BDDB8" w14:textId="77777777" w:rsidR="004E05C4" w:rsidRDefault="004E05C4" w:rsidP="004D376A">
      <w:pPr>
        <w:tabs>
          <w:tab w:val="left" w:pos="351"/>
          <w:tab w:val="left" w:pos="1625"/>
          <w:tab w:val="left" w:pos="9154"/>
        </w:tabs>
        <w:spacing w:before="60"/>
        <w:mirrorIndents/>
        <w:rPr>
          <w:rFonts w:cs="Arial"/>
        </w:rPr>
      </w:pPr>
    </w:p>
    <w:p w14:paraId="6A25DC45" w14:textId="4F3C4656" w:rsidR="004E05C4" w:rsidRDefault="004E05C4" w:rsidP="00D73093">
      <w:pPr>
        <w:tabs>
          <w:tab w:val="left" w:pos="351"/>
          <w:tab w:val="left" w:pos="1625"/>
          <w:tab w:val="left" w:pos="9154"/>
        </w:tabs>
        <w:spacing w:before="60"/>
        <w:mirrorIndents/>
        <w:rPr>
          <w:rFonts w:cs="Arial"/>
        </w:rPr>
      </w:pPr>
    </w:p>
    <w:p w14:paraId="56633A71" w14:textId="37C5DBCA" w:rsidR="00D73093" w:rsidRDefault="00D73093" w:rsidP="00D73093">
      <w:pPr>
        <w:tabs>
          <w:tab w:val="left" w:pos="351"/>
          <w:tab w:val="left" w:pos="1625"/>
          <w:tab w:val="left" w:pos="9154"/>
        </w:tabs>
        <w:spacing w:before="60"/>
        <w:mirrorIndents/>
        <w:rPr>
          <w:rFonts w:cs="Arial"/>
        </w:rPr>
      </w:pPr>
    </w:p>
    <w:p w14:paraId="3C8DACF3" w14:textId="2230B494" w:rsidR="00D73093" w:rsidRDefault="00D73093" w:rsidP="00D73093">
      <w:pPr>
        <w:tabs>
          <w:tab w:val="left" w:pos="351"/>
          <w:tab w:val="left" w:pos="1625"/>
          <w:tab w:val="left" w:pos="9154"/>
        </w:tabs>
        <w:spacing w:before="60"/>
        <w:mirrorIndents/>
        <w:rPr>
          <w:rFonts w:cs="Arial"/>
        </w:rPr>
      </w:pPr>
    </w:p>
    <w:p w14:paraId="7673992F" w14:textId="0AE525B3" w:rsidR="00D73093" w:rsidRDefault="00D73093" w:rsidP="00D73093">
      <w:pPr>
        <w:tabs>
          <w:tab w:val="left" w:pos="351"/>
          <w:tab w:val="left" w:pos="1625"/>
          <w:tab w:val="left" w:pos="9154"/>
        </w:tabs>
        <w:spacing w:before="60"/>
        <w:mirrorIndents/>
        <w:rPr>
          <w:rFonts w:cs="Arial"/>
        </w:rPr>
      </w:pPr>
    </w:p>
    <w:p w14:paraId="13E40298" w14:textId="2D444E65" w:rsidR="00D73093" w:rsidRDefault="00D73093" w:rsidP="00D73093">
      <w:pPr>
        <w:tabs>
          <w:tab w:val="left" w:pos="351"/>
          <w:tab w:val="left" w:pos="1625"/>
          <w:tab w:val="left" w:pos="9154"/>
        </w:tabs>
        <w:spacing w:before="60"/>
        <w:mirrorIndents/>
        <w:rPr>
          <w:rFonts w:cs="Arial"/>
        </w:rPr>
      </w:pPr>
    </w:p>
    <w:p w14:paraId="68CB2BC8" w14:textId="555B8A4C" w:rsidR="00D73093" w:rsidRDefault="00D73093" w:rsidP="00D73093">
      <w:pPr>
        <w:tabs>
          <w:tab w:val="left" w:pos="351"/>
          <w:tab w:val="left" w:pos="1625"/>
          <w:tab w:val="left" w:pos="9154"/>
        </w:tabs>
        <w:spacing w:before="60"/>
        <w:mirrorIndents/>
        <w:rPr>
          <w:rFonts w:cs="Arial"/>
        </w:rPr>
      </w:pPr>
    </w:p>
    <w:p w14:paraId="33D55C01" w14:textId="1B375667" w:rsidR="00D73093" w:rsidRDefault="00D73093" w:rsidP="00D73093">
      <w:pPr>
        <w:tabs>
          <w:tab w:val="left" w:pos="351"/>
          <w:tab w:val="left" w:pos="1625"/>
          <w:tab w:val="left" w:pos="9154"/>
        </w:tabs>
        <w:spacing w:before="60"/>
        <w:mirrorIndents/>
        <w:rPr>
          <w:rFonts w:cs="Arial"/>
        </w:rPr>
      </w:pPr>
    </w:p>
    <w:p w14:paraId="34FA5E33" w14:textId="03FC8786" w:rsidR="00D73093" w:rsidRDefault="00D73093" w:rsidP="00D73093">
      <w:pPr>
        <w:tabs>
          <w:tab w:val="left" w:pos="351"/>
          <w:tab w:val="left" w:pos="1625"/>
          <w:tab w:val="left" w:pos="9154"/>
        </w:tabs>
        <w:spacing w:before="60"/>
        <w:mirrorIndents/>
        <w:rPr>
          <w:rFonts w:cs="Arial"/>
        </w:rPr>
      </w:pPr>
    </w:p>
    <w:p w14:paraId="4B0E890C" w14:textId="77777777" w:rsidR="00D73093" w:rsidRPr="00334118" w:rsidRDefault="00D73093" w:rsidP="00D73093">
      <w:pPr>
        <w:tabs>
          <w:tab w:val="left" w:pos="351"/>
          <w:tab w:val="left" w:pos="1625"/>
          <w:tab w:val="left" w:pos="9154"/>
        </w:tabs>
        <w:spacing w:before="60"/>
        <w:mirrorIndents/>
        <w:rPr>
          <w:rFonts w:cs="Arial"/>
        </w:rPr>
      </w:pPr>
    </w:p>
    <w:p w14:paraId="498029A5" w14:textId="368E306C" w:rsidR="00334118" w:rsidRPr="00D73093" w:rsidRDefault="004E05C4" w:rsidP="00D73093">
      <w:pPr>
        <w:jc w:val="center"/>
        <w:rPr>
          <w:rFonts w:cs="Arial"/>
          <w:i/>
          <w:iCs/>
        </w:rPr>
      </w:pPr>
      <w:r w:rsidRPr="00D73093">
        <w:rPr>
          <w:rFonts w:cs="Arial"/>
          <w:i/>
          <w:iCs/>
        </w:rPr>
        <w:t xml:space="preserve">This form can be customised for your </w:t>
      </w:r>
      <w:r w:rsidR="00D73093" w:rsidRPr="00D73093">
        <w:rPr>
          <w:rFonts w:cs="Arial"/>
          <w:i/>
          <w:iCs/>
        </w:rPr>
        <w:t>organisation</w:t>
      </w:r>
      <w:r w:rsidRPr="00D73093">
        <w:rPr>
          <w:rFonts w:cs="Arial"/>
          <w:i/>
          <w:iCs/>
        </w:rPr>
        <w:t xml:space="preserve"> by Workwise Advisory Services for a fee of $</w:t>
      </w:r>
      <w:r w:rsidR="00D73093" w:rsidRPr="00D73093">
        <w:rPr>
          <w:rFonts w:cs="Arial"/>
          <w:i/>
          <w:iCs/>
        </w:rPr>
        <w:t>112.50</w:t>
      </w:r>
    </w:p>
    <w:sectPr w:rsidR="00334118" w:rsidRPr="00D73093" w:rsidSect="00334118">
      <w:headerReference w:type="default" r:id="rId8"/>
      <w:footerReference w:type="default" r:id="rId9"/>
      <w:pgSz w:w="11906" w:h="16838" w:code="9"/>
      <w:pgMar w:top="1956" w:right="1134" w:bottom="1440" w:left="1134" w:header="720" w:footer="68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924ACA" w14:textId="77777777" w:rsidR="00B73CF2" w:rsidRDefault="00B73CF2">
      <w:r>
        <w:separator/>
      </w:r>
    </w:p>
  </w:endnote>
  <w:endnote w:type="continuationSeparator" w:id="0">
    <w:p w14:paraId="2945CE04" w14:textId="77777777" w:rsidR="00B73CF2" w:rsidRDefault="00B73C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E792A9" w14:textId="77777777" w:rsidR="00334118" w:rsidRPr="00334118" w:rsidRDefault="004E05C4" w:rsidP="00334118">
    <w:pPr>
      <w:pStyle w:val="Footer"/>
      <w:jc w:val="right"/>
      <w:rPr>
        <w:i/>
        <w:sz w:val="14"/>
      </w:rPr>
    </w:pPr>
    <w:r>
      <w:rPr>
        <w:i/>
        <w:sz w:val="14"/>
      </w:rPr>
      <w:t>Revision 01</w:t>
    </w:r>
    <w:r w:rsidR="00334118" w:rsidRPr="00334118">
      <w:rPr>
        <w:i/>
        <w:sz w:val="14"/>
      </w:rPr>
      <w:t xml:space="preserve"> - September 20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751733" w14:textId="77777777" w:rsidR="00B73CF2" w:rsidRDefault="00B73CF2">
      <w:r>
        <w:separator/>
      </w:r>
    </w:p>
  </w:footnote>
  <w:footnote w:type="continuationSeparator" w:id="0">
    <w:p w14:paraId="30873B37" w14:textId="77777777" w:rsidR="00B73CF2" w:rsidRDefault="00B73CF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908098" w14:textId="77777777" w:rsidR="00334118" w:rsidRDefault="00334118">
    <w:pPr>
      <w:pStyle w:val="Header"/>
    </w:pPr>
    <w:r>
      <w:t>[COMPANY LOGO]</w:t>
    </w:r>
    <w:r>
      <w:tab/>
    </w:r>
    <w:r>
      <w:tab/>
      <w:t xml:space="preserve">                                                            [COMPANY ADDRESS]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3" type="#_x0000_t75" style="width:3in;height:3in" o:bullet="t"/>
    </w:pict>
  </w:numPicBullet>
  <w:numPicBullet w:numPicBulletId="1">
    <w:pict>
      <v:shape id="_x0000_i1034" type="#_x0000_t75" style="width:3in;height:3in" o:bullet="t"/>
    </w:pict>
  </w:numPicBullet>
  <w:numPicBullet w:numPicBulletId="2">
    <w:pict>
      <v:shape id="_x0000_i1035" type="#_x0000_t75" style="width:3in;height:3in" o:bullet="t"/>
    </w:pict>
  </w:numPicBullet>
  <w:numPicBullet w:numPicBulletId="3">
    <w:pict>
      <v:shape id="_x0000_i1036" type="#_x0000_t75" style="width:3in;height:3in" o:bullet="t"/>
    </w:pict>
  </w:numPicBullet>
  <w:numPicBullet w:numPicBulletId="4">
    <w:pict>
      <v:shape id="_x0000_i1037" type="#_x0000_t75" style="width:3in;height:3in" o:bullet="t"/>
    </w:pict>
  </w:numPicBullet>
  <w:numPicBullet w:numPicBulletId="5">
    <w:pict>
      <v:shape id="_x0000_i1038" type="#_x0000_t75" style="width:3in;height:3in" o:bullet="t"/>
    </w:pict>
  </w:numPicBullet>
  <w:numPicBullet w:numPicBulletId="6">
    <w:pict>
      <v:shape id="_x0000_i1039" type="#_x0000_t75" style="width:3in;height:3in" o:bullet="t"/>
    </w:pict>
  </w:numPicBullet>
  <w:abstractNum w:abstractNumId="0" w15:restartNumberingAfterBreak="0">
    <w:nsid w:val="01C3572F"/>
    <w:multiLevelType w:val="hybridMultilevel"/>
    <w:tmpl w:val="8DD82892"/>
    <w:lvl w:ilvl="0" w:tplc="0C090011">
      <w:start w:val="1"/>
      <w:numFmt w:val="decimal"/>
      <w:lvlText w:val="%1)"/>
      <w:lvlJc w:val="left"/>
      <w:pPr>
        <w:ind w:left="720" w:hanging="360"/>
      </w:pPr>
    </w:lvl>
    <w:lvl w:ilvl="1" w:tplc="0C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C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C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C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C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C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1E14AFF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1E555D3"/>
    <w:multiLevelType w:val="hybridMultilevel"/>
    <w:tmpl w:val="E8E664A0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35D29EE"/>
    <w:multiLevelType w:val="hybridMultilevel"/>
    <w:tmpl w:val="6FBCFF62"/>
    <w:lvl w:ilvl="0" w:tplc="D54EB25C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42521E9"/>
    <w:multiLevelType w:val="hybridMultilevel"/>
    <w:tmpl w:val="21C87D0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4322C47"/>
    <w:multiLevelType w:val="hybridMultilevel"/>
    <w:tmpl w:val="D5966546"/>
    <w:lvl w:ilvl="0" w:tplc="8D709A78">
      <w:numFmt w:val="bullet"/>
      <w:lvlText w:val="-"/>
      <w:lvlJc w:val="left"/>
      <w:pPr>
        <w:tabs>
          <w:tab w:val="num" w:pos="2520"/>
        </w:tabs>
        <w:ind w:left="2520" w:hanging="360"/>
      </w:pPr>
      <w:rPr>
        <w:rFonts w:ascii="Arial" w:eastAsia="Times New Roman" w:hAnsi="Arial" w:cs="Times New Roman" w:hint="default"/>
      </w:rPr>
    </w:lvl>
    <w:lvl w:ilvl="1" w:tplc="0C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3" w:tplc="0C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4" w:tplc="0C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  <w:lvl w:ilvl="6" w:tplc="0C09000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cs="Symbol" w:hint="default"/>
      </w:rPr>
    </w:lvl>
    <w:lvl w:ilvl="7" w:tplc="0C090003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056D5EE1"/>
    <w:multiLevelType w:val="hybridMultilevel"/>
    <w:tmpl w:val="5F98E5F4"/>
    <w:lvl w:ilvl="0" w:tplc="1E9EDB5A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BB4016AC">
      <w:start w:val="1"/>
      <w:numFmt w:val="bullet"/>
      <w:lvlText w:val=""/>
      <w:lvlJc w:val="left"/>
      <w:pPr>
        <w:tabs>
          <w:tab w:val="num" w:pos="2337"/>
        </w:tabs>
        <w:ind w:left="2337" w:hanging="357"/>
      </w:pPr>
      <w:rPr>
        <w:rFonts w:ascii="Symbol" w:hAnsi="Symbol" w:hint="default"/>
      </w:r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068848A4"/>
    <w:multiLevelType w:val="hybridMultilevel"/>
    <w:tmpl w:val="063A1C82"/>
    <w:lvl w:ilvl="0" w:tplc="0C090017">
      <w:start w:val="1"/>
      <w:numFmt w:val="lowerLetter"/>
      <w:lvlText w:val="%1)"/>
      <w:lvlJc w:val="left"/>
      <w:pPr>
        <w:ind w:left="360" w:hanging="360"/>
      </w:pPr>
    </w:lvl>
    <w:lvl w:ilvl="1" w:tplc="0C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C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C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C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C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C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07310FD5"/>
    <w:multiLevelType w:val="hybridMultilevel"/>
    <w:tmpl w:val="3FC60840"/>
    <w:lvl w:ilvl="0" w:tplc="30CC5F78">
      <w:start w:val="1"/>
      <w:numFmt w:val="bullet"/>
      <w:lvlText w:val=""/>
      <w:lvlJc w:val="left"/>
      <w:pPr>
        <w:ind w:left="357" w:hanging="357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90F3AF4"/>
    <w:multiLevelType w:val="hybridMultilevel"/>
    <w:tmpl w:val="A4FA7B00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C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C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C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C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C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0A8D6E66"/>
    <w:multiLevelType w:val="hybridMultilevel"/>
    <w:tmpl w:val="19E02C6E"/>
    <w:lvl w:ilvl="0" w:tplc="889E91B4">
      <w:start w:val="1"/>
      <w:numFmt w:val="bullet"/>
      <w:lvlText w:val=""/>
      <w:lvlJc w:val="left"/>
      <w:pPr>
        <w:ind w:left="340" w:hanging="34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AE116A3"/>
    <w:multiLevelType w:val="hybridMultilevel"/>
    <w:tmpl w:val="6C440716"/>
    <w:lvl w:ilvl="0" w:tplc="0C090011">
      <w:start w:val="1"/>
      <w:numFmt w:val="decimal"/>
      <w:lvlText w:val="%1)"/>
      <w:lvlJc w:val="left"/>
      <w:pPr>
        <w:ind w:left="786" w:hanging="360"/>
      </w:pPr>
    </w:lvl>
    <w:lvl w:ilvl="1" w:tplc="0C090019">
      <w:start w:val="1"/>
      <w:numFmt w:val="lowerLetter"/>
      <w:lvlText w:val="%2."/>
      <w:lvlJc w:val="left"/>
      <w:pPr>
        <w:ind w:left="1506" w:hanging="360"/>
      </w:pPr>
    </w:lvl>
    <w:lvl w:ilvl="2" w:tplc="0C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C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C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C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C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0B282283"/>
    <w:multiLevelType w:val="hybridMultilevel"/>
    <w:tmpl w:val="7A06AA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8E7946"/>
    <w:multiLevelType w:val="hybridMultilevel"/>
    <w:tmpl w:val="4CB2C178"/>
    <w:lvl w:ilvl="0" w:tplc="D54EB25C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  <w:lvl w:ilvl="1" w:tplc="2E749128">
      <w:start w:val="1"/>
      <w:numFmt w:val="bullet"/>
      <w:lvlText w:val=""/>
      <w:lvlJc w:val="left"/>
      <w:pPr>
        <w:tabs>
          <w:tab w:val="num" w:pos="1420"/>
        </w:tabs>
        <w:ind w:left="1420" w:hanging="34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DA234A1"/>
    <w:multiLevelType w:val="hybridMultilevel"/>
    <w:tmpl w:val="DD48920A"/>
    <w:lvl w:ilvl="0" w:tplc="EF88CD86">
      <w:start w:val="1"/>
      <w:numFmt w:val="lowerLetter"/>
      <w:lvlText w:val="%1)"/>
      <w:lvlJc w:val="left"/>
      <w:pPr>
        <w:tabs>
          <w:tab w:val="num" w:pos="1800"/>
        </w:tabs>
        <w:ind w:left="1800" w:hanging="360"/>
      </w:pPr>
      <w:rPr>
        <w:rFonts w:ascii="Arial" w:hAnsi="Arial" w:cs="Arial" w:hint="default"/>
      </w:rPr>
    </w:lvl>
    <w:lvl w:ilvl="1" w:tplc="0C090003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C09001B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  <w:rPr>
        <w:rFonts w:ascii="Times New Roman" w:hAnsi="Times New Roman" w:cs="Times New Roman"/>
      </w:rPr>
    </w:lvl>
    <w:lvl w:ilvl="3" w:tplc="0C09000F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  <w:rPr>
        <w:rFonts w:ascii="Times New Roman" w:hAnsi="Times New Roman" w:cs="Times New Roman"/>
      </w:rPr>
    </w:lvl>
    <w:lvl w:ilvl="4" w:tplc="0C090019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  <w:rPr>
        <w:rFonts w:ascii="Times New Roman" w:hAnsi="Times New Roman" w:cs="Times New Roman"/>
      </w:rPr>
    </w:lvl>
    <w:lvl w:ilvl="5" w:tplc="0C09001B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  <w:rPr>
        <w:rFonts w:ascii="Times New Roman" w:hAnsi="Times New Roman" w:cs="Times New Roman"/>
      </w:rPr>
    </w:lvl>
    <w:lvl w:ilvl="6" w:tplc="0C09000F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  <w:rPr>
        <w:rFonts w:ascii="Times New Roman" w:hAnsi="Times New Roman" w:cs="Times New Roman"/>
      </w:rPr>
    </w:lvl>
    <w:lvl w:ilvl="7" w:tplc="0C090019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  <w:rPr>
        <w:rFonts w:ascii="Times New Roman" w:hAnsi="Times New Roman" w:cs="Times New Roman"/>
      </w:rPr>
    </w:lvl>
    <w:lvl w:ilvl="8" w:tplc="0C09001B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  <w:rPr>
        <w:rFonts w:ascii="Times New Roman" w:hAnsi="Times New Roman" w:cs="Times New Roman"/>
      </w:rPr>
    </w:lvl>
  </w:abstractNum>
  <w:abstractNum w:abstractNumId="15" w15:restartNumberingAfterBreak="0">
    <w:nsid w:val="0DD90255"/>
    <w:multiLevelType w:val="hybridMultilevel"/>
    <w:tmpl w:val="2FD6952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0DF3578F"/>
    <w:multiLevelType w:val="hybridMultilevel"/>
    <w:tmpl w:val="BF48CA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12C0A3C"/>
    <w:multiLevelType w:val="hybridMultilevel"/>
    <w:tmpl w:val="5E821A4E"/>
    <w:lvl w:ilvl="0" w:tplc="16844A36">
      <w:start w:val="7"/>
      <w:numFmt w:val="bullet"/>
      <w:lvlText w:val=""/>
      <w:lvlJc w:val="left"/>
      <w:pPr>
        <w:tabs>
          <w:tab w:val="num" w:pos="1080"/>
        </w:tabs>
        <w:ind w:left="1080" w:hanging="720"/>
      </w:pPr>
      <w:rPr>
        <w:rFonts w:ascii="Symbol" w:eastAsia="Times New Roman" w:hAnsi="Symbol" w:cs="Times New Roman" w:hint="default"/>
      </w:rPr>
    </w:lvl>
    <w:lvl w:ilvl="1" w:tplc="0C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C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C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C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C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C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143852F3"/>
    <w:multiLevelType w:val="hybridMultilevel"/>
    <w:tmpl w:val="91944D48"/>
    <w:lvl w:ilvl="0" w:tplc="D1C866E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5033E96"/>
    <w:multiLevelType w:val="hybridMultilevel"/>
    <w:tmpl w:val="DAC8B03E"/>
    <w:lvl w:ilvl="0" w:tplc="A0FA2C24">
      <w:start w:val="1"/>
      <w:numFmt w:val="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5592F6C"/>
    <w:multiLevelType w:val="hybridMultilevel"/>
    <w:tmpl w:val="DF160E5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15B75485"/>
    <w:multiLevelType w:val="hybridMultilevel"/>
    <w:tmpl w:val="5ABC4D28"/>
    <w:lvl w:ilvl="0" w:tplc="0C09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2" w15:restartNumberingAfterBreak="0">
    <w:nsid w:val="18831F8D"/>
    <w:multiLevelType w:val="hybridMultilevel"/>
    <w:tmpl w:val="2AA8CC16"/>
    <w:lvl w:ilvl="0" w:tplc="F1866AE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  <w:sz w:val="20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360"/>
        </w:tabs>
        <w:ind w:left="36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1080"/>
        </w:tabs>
        <w:ind w:left="108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2520"/>
        </w:tabs>
        <w:ind w:left="252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3240"/>
        </w:tabs>
        <w:ind w:left="324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3960"/>
        </w:tabs>
        <w:ind w:left="396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4680"/>
        </w:tabs>
        <w:ind w:left="468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5400"/>
        </w:tabs>
        <w:ind w:left="5400" w:hanging="180"/>
      </w:pPr>
    </w:lvl>
  </w:abstractNum>
  <w:abstractNum w:abstractNumId="23" w15:restartNumberingAfterBreak="0">
    <w:nsid w:val="1ABB3AEC"/>
    <w:multiLevelType w:val="hybridMultilevel"/>
    <w:tmpl w:val="578E7C98"/>
    <w:lvl w:ilvl="0" w:tplc="ACDE6286">
      <w:start w:val="1"/>
      <w:numFmt w:val="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1AF96FA5"/>
    <w:multiLevelType w:val="hybridMultilevel"/>
    <w:tmpl w:val="BB4E1AAA"/>
    <w:lvl w:ilvl="0" w:tplc="D54EB25C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1B0E20AF"/>
    <w:multiLevelType w:val="hybridMultilevel"/>
    <w:tmpl w:val="1E02B558"/>
    <w:lvl w:ilvl="0" w:tplc="BB4016AC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1C6D34E5"/>
    <w:multiLevelType w:val="hybridMultilevel"/>
    <w:tmpl w:val="21E499F6"/>
    <w:lvl w:ilvl="0" w:tplc="31E2215C">
      <w:start w:val="1"/>
      <w:numFmt w:val="bullet"/>
      <w:lvlText w:val=""/>
      <w:lvlJc w:val="left"/>
      <w:pPr>
        <w:ind w:left="357" w:hanging="357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1ECB1C16"/>
    <w:multiLevelType w:val="hybridMultilevel"/>
    <w:tmpl w:val="4D949C2A"/>
    <w:lvl w:ilvl="0" w:tplc="3EC8FEBC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  <w:i w:val="0"/>
      </w:rPr>
    </w:lvl>
    <w:lvl w:ilvl="1" w:tplc="2E749128">
      <w:start w:val="1"/>
      <w:numFmt w:val="bullet"/>
      <w:lvlText w:val=""/>
      <w:lvlJc w:val="left"/>
      <w:pPr>
        <w:tabs>
          <w:tab w:val="num" w:pos="1420"/>
        </w:tabs>
        <w:ind w:left="1420" w:hanging="34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20324361"/>
    <w:multiLevelType w:val="hybridMultilevel"/>
    <w:tmpl w:val="408E1696"/>
    <w:lvl w:ilvl="0" w:tplc="ACDE6286">
      <w:start w:val="1"/>
      <w:numFmt w:val="bullet"/>
      <w:lvlText w:val=""/>
      <w:lvlJc w:val="left"/>
      <w:pPr>
        <w:tabs>
          <w:tab w:val="num" w:pos="680"/>
        </w:tabs>
        <w:ind w:left="680" w:hanging="34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80"/>
        </w:tabs>
        <w:ind w:left="17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00"/>
        </w:tabs>
        <w:ind w:left="2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20"/>
        </w:tabs>
        <w:ind w:left="3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40"/>
        </w:tabs>
        <w:ind w:left="39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60"/>
        </w:tabs>
        <w:ind w:left="4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80"/>
        </w:tabs>
        <w:ind w:left="5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00"/>
        </w:tabs>
        <w:ind w:left="61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20"/>
        </w:tabs>
        <w:ind w:left="6820" w:hanging="360"/>
      </w:pPr>
      <w:rPr>
        <w:rFonts w:ascii="Wingdings" w:hAnsi="Wingdings" w:hint="default"/>
      </w:rPr>
    </w:lvl>
  </w:abstractNum>
  <w:abstractNum w:abstractNumId="29" w15:restartNumberingAfterBreak="0">
    <w:nsid w:val="21AB5FB2"/>
    <w:multiLevelType w:val="hybridMultilevel"/>
    <w:tmpl w:val="D7626AD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23174FCC"/>
    <w:multiLevelType w:val="hybridMultilevel"/>
    <w:tmpl w:val="96F012E0"/>
    <w:lvl w:ilvl="0" w:tplc="6790969E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25D87AA7"/>
    <w:multiLevelType w:val="hybridMultilevel"/>
    <w:tmpl w:val="5CFA5128"/>
    <w:lvl w:ilvl="0" w:tplc="B198AE52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28905029"/>
    <w:multiLevelType w:val="hybridMultilevel"/>
    <w:tmpl w:val="FF3EBB18"/>
    <w:lvl w:ilvl="0" w:tplc="1E9EDB5A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B4EA0362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  <w:lvl w:ilvl="3" w:tplc="0C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29027F0C"/>
    <w:multiLevelType w:val="hybridMultilevel"/>
    <w:tmpl w:val="65EC97A8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C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C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C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C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4" w15:restartNumberingAfterBreak="0">
    <w:nsid w:val="294D2F91"/>
    <w:multiLevelType w:val="hybridMultilevel"/>
    <w:tmpl w:val="88E2DA54"/>
    <w:lvl w:ilvl="0" w:tplc="78B2E9F2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29B83233"/>
    <w:multiLevelType w:val="hybridMultilevel"/>
    <w:tmpl w:val="09461B8C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C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C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C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C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6" w15:restartNumberingAfterBreak="0">
    <w:nsid w:val="2F6F6276"/>
    <w:multiLevelType w:val="hybridMultilevel"/>
    <w:tmpl w:val="35E4F0D8"/>
    <w:lvl w:ilvl="0" w:tplc="1E9EDB5A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308F1648"/>
    <w:multiLevelType w:val="hybridMultilevel"/>
    <w:tmpl w:val="FB86EB7C"/>
    <w:lvl w:ilvl="0" w:tplc="7FBA8AB4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314A1CB6"/>
    <w:multiLevelType w:val="singleLevel"/>
    <w:tmpl w:val="DB2813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  <w:sz w:val="20"/>
      </w:rPr>
    </w:lvl>
  </w:abstractNum>
  <w:abstractNum w:abstractNumId="39" w15:restartNumberingAfterBreak="0">
    <w:nsid w:val="33C71962"/>
    <w:multiLevelType w:val="hybridMultilevel"/>
    <w:tmpl w:val="091E4218"/>
    <w:lvl w:ilvl="0" w:tplc="0C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C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C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C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C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C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C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33CA0815"/>
    <w:multiLevelType w:val="hybridMultilevel"/>
    <w:tmpl w:val="68143F2E"/>
    <w:lvl w:ilvl="0" w:tplc="ACDE6286">
      <w:start w:val="1"/>
      <w:numFmt w:val="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34E44CA9"/>
    <w:multiLevelType w:val="hybridMultilevel"/>
    <w:tmpl w:val="9A9A8D8C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C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C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C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C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C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353A2B00"/>
    <w:multiLevelType w:val="hybridMultilevel"/>
    <w:tmpl w:val="EA76729A"/>
    <w:lvl w:ilvl="0" w:tplc="0C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43" w15:restartNumberingAfterBreak="0">
    <w:nsid w:val="35DC76BF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4" w15:restartNumberingAfterBreak="0">
    <w:nsid w:val="374A4944"/>
    <w:multiLevelType w:val="hybridMultilevel"/>
    <w:tmpl w:val="08E210C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3930140F"/>
    <w:multiLevelType w:val="hybridMultilevel"/>
    <w:tmpl w:val="8A46391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3A977896"/>
    <w:multiLevelType w:val="hybridMultilevel"/>
    <w:tmpl w:val="AD401C78"/>
    <w:lvl w:ilvl="0" w:tplc="3EC8FEBC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3C471E5E"/>
    <w:multiLevelType w:val="hybridMultilevel"/>
    <w:tmpl w:val="53FC7FFA"/>
    <w:lvl w:ilvl="0" w:tplc="D54EB25C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3E87078B"/>
    <w:multiLevelType w:val="hybridMultilevel"/>
    <w:tmpl w:val="3E36EE58"/>
    <w:lvl w:ilvl="0" w:tplc="BB4016AC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40460E62"/>
    <w:multiLevelType w:val="hybridMultilevel"/>
    <w:tmpl w:val="D692483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42DC46F5"/>
    <w:multiLevelType w:val="hybridMultilevel"/>
    <w:tmpl w:val="C5AC008C"/>
    <w:lvl w:ilvl="0" w:tplc="1E9EDB5A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1" w15:restartNumberingAfterBreak="0">
    <w:nsid w:val="453959E8"/>
    <w:multiLevelType w:val="hybridMultilevel"/>
    <w:tmpl w:val="1A84C422"/>
    <w:lvl w:ilvl="0" w:tplc="3EC8FEBC">
      <w:start w:val="1"/>
      <w:numFmt w:val="decimal"/>
      <w:lvlText w:val="%1."/>
      <w:lvlJc w:val="left"/>
      <w:pPr>
        <w:tabs>
          <w:tab w:val="num" w:pos="720"/>
        </w:tabs>
        <w:ind w:left="357" w:hanging="357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2" w15:restartNumberingAfterBreak="0">
    <w:nsid w:val="460F7D5A"/>
    <w:multiLevelType w:val="hybridMultilevel"/>
    <w:tmpl w:val="7390F772"/>
    <w:lvl w:ilvl="0" w:tplc="B9522C8E">
      <w:start w:val="1"/>
      <w:numFmt w:val="bullet"/>
      <w:lvlText w:val=""/>
      <w:lvlJc w:val="left"/>
      <w:pPr>
        <w:ind w:left="357" w:hanging="357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480A791C"/>
    <w:multiLevelType w:val="hybridMultilevel"/>
    <w:tmpl w:val="D43466DE"/>
    <w:lvl w:ilvl="0" w:tplc="ACDE6286">
      <w:start w:val="1"/>
      <w:numFmt w:val="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49B43705"/>
    <w:multiLevelType w:val="hybridMultilevel"/>
    <w:tmpl w:val="E1E8368C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5" w15:restartNumberingAfterBreak="0">
    <w:nsid w:val="4A2D5639"/>
    <w:multiLevelType w:val="hybridMultilevel"/>
    <w:tmpl w:val="EE8C3192"/>
    <w:lvl w:ilvl="0" w:tplc="8D709A78">
      <w:numFmt w:val="bullet"/>
      <w:lvlText w:val="-"/>
      <w:lvlJc w:val="left"/>
      <w:pPr>
        <w:ind w:left="2520" w:hanging="360"/>
      </w:pPr>
      <w:rPr>
        <w:rFonts w:ascii="Arial" w:eastAsia="Times New Roman" w:hAnsi="Arial" w:cs="Times New Roman" w:hint="default"/>
      </w:rPr>
    </w:lvl>
    <w:lvl w:ilvl="1" w:tplc="0C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8D709A78">
      <w:numFmt w:val="bullet"/>
      <w:lvlText w:val="-"/>
      <w:lvlJc w:val="left"/>
      <w:pPr>
        <w:ind w:left="3960" w:hanging="360"/>
      </w:pPr>
      <w:rPr>
        <w:rFonts w:ascii="Arial" w:eastAsia="Times New Roman" w:hAnsi="Arial" w:cs="Times New Roman" w:hint="default"/>
      </w:rPr>
    </w:lvl>
    <w:lvl w:ilvl="3" w:tplc="0C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C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C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C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6" w15:restartNumberingAfterBreak="0">
    <w:nsid w:val="4AC06C08"/>
    <w:multiLevelType w:val="hybridMultilevel"/>
    <w:tmpl w:val="842035A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4AE33564"/>
    <w:multiLevelType w:val="hybridMultilevel"/>
    <w:tmpl w:val="E2AC6E96"/>
    <w:lvl w:ilvl="0" w:tplc="AC9EACF4">
      <w:start w:val="29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4B181371"/>
    <w:multiLevelType w:val="hybridMultilevel"/>
    <w:tmpl w:val="33A827F0"/>
    <w:lvl w:ilvl="0" w:tplc="1E9EDB5A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9" w15:restartNumberingAfterBreak="0">
    <w:nsid w:val="4E347880"/>
    <w:multiLevelType w:val="hybridMultilevel"/>
    <w:tmpl w:val="2236EA4C"/>
    <w:lvl w:ilvl="0" w:tplc="0C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60" w15:restartNumberingAfterBreak="0">
    <w:nsid w:val="50CC69A7"/>
    <w:multiLevelType w:val="hybridMultilevel"/>
    <w:tmpl w:val="F59E6F2A"/>
    <w:lvl w:ilvl="0" w:tplc="D1C866E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51B021A7"/>
    <w:multiLevelType w:val="hybridMultilevel"/>
    <w:tmpl w:val="55E0C8B6"/>
    <w:lvl w:ilvl="0" w:tplc="D54EB25C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52461363"/>
    <w:multiLevelType w:val="hybridMultilevel"/>
    <w:tmpl w:val="D0D055BE"/>
    <w:lvl w:ilvl="0" w:tplc="060A1720">
      <w:start w:val="1"/>
      <w:numFmt w:val="bullet"/>
      <w:lvlText w:val=""/>
      <w:lvlJc w:val="left"/>
      <w:pPr>
        <w:ind w:left="357" w:hanging="357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52820CFC"/>
    <w:multiLevelType w:val="hybridMultilevel"/>
    <w:tmpl w:val="C2969C2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53E37144"/>
    <w:multiLevelType w:val="hybridMultilevel"/>
    <w:tmpl w:val="F9305F88"/>
    <w:lvl w:ilvl="0" w:tplc="BB4016AC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54C24B20"/>
    <w:multiLevelType w:val="hybridMultilevel"/>
    <w:tmpl w:val="8AEE6AEA"/>
    <w:lvl w:ilvl="0" w:tplc="D54EB25C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57E950AB"/>
    <w:multiLevelType w:val="hybridMultilevel"/>
    <w:tmpl w:val="CDC0F4CC"/>
    <w:lvl w:ilvl="0" w:tplc="D54EB25C">
      <w:start w:val="1"/>
      <w:numFmt w:val="bullet"/>
      <w:lvlText w:val=""/>
      <w:lvlJc w:val="left"/>
      <w:pPr>
        <w:tabs>
          <w:tab w:val="num" w:pos="1071"/>
        </w:tabs>
        <w:ind w:left="1071" w:hanging="357"/>
      </w:pPr>
      <w:rPr>
        <w:rFonts w:ascii="Symbol" w:hAnsi="Symbol" w:hint="default"/>
      </w:rPr>
    </w:lvl>
    <w:lvl w:ilvl="1" w:tplc="0C090019">
      <w:start w:val="1"/>
      <w:numFmt w:val="lowerLetter"/>
      <w:lvlText w:val="%2."/>
      <w:lvlJc w:val="left"/>
      <w:pPr>
        <w:tabs>
          <w:tab w:val="num" w:pos="2154"/>
        </w:tabs>
        <w:ind w:left="2154" w:hanging="360"/>
      </w:pPr>
    </w:lvl>
    <w:lvl w:ilvl="2" w:tplc="B4EA0362">
      <w:start w:val="1"/>
      <w:numFmt w:val="bullet"/>
      <w:lvlText w:val=""/>
      <w:lvlJc w:val="left"/>
      <w:pPr>
        <w:tabs>
          <w:tab w:val="num" w:pos="1071"/>
        </w:tabs>
        <w:ind w:left="1071" w:hanging="357"/>
      </w:pPr>
      <w:rPr>
        <w:rFonts w:ascii="Symbol" w:hAnsi="Symbol" w:hint="default"/>
      </w:rPr>
    </w:lvl>
    <w:lvl w:ilvl="3" w:tplc="0C09000F">
      <w:start w:val="1"/>
      <w:numFmt w:val="decimal"/>
      <w:lvlText w:val="%4."/>
      <w:lvlJc w:val="left"/>
      <w:pPr>
        <w:tabs>
          <w:tab w:val="num" w:pos="3594"/>
        </w:tabs>
        <w:ind w:left="3594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4314"/>
        </w:tabs>
        <w:ind w:left="4314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5034"/>
        </w:tabs>
        <w:ind w:left="5034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754"/>
        </w:tabs>
        <w:ind w:left="5754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6474"/>
        </w:tabs>
        <w:ind w:left="6474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7194"/>
        </w:tabs>
        <w:ind w:left="7194" w:hanging="180"/>
      </w:pPr>
    </w:lvl>
  </w:abstractNum>
  <w:abstractNum w:abstractNumId="67" w15:restartNumberingAfterBreak="0">
    <w:nsid w:val="5B8F33AE"/>
    <w:multiLevelType w:val="hybridMultilevel"/>
    <w:tmpl w:val="64FC74E0"/>
    <w:lvl w:ilvl="0" w:tplc="0C090017">
      <w:start w:val="1"/>
      <w:numFmt w:val="lowerLetter"/>
      <w:lvlText w:val="%1)"/>
      <w:lvlJc w:val="left"/>
      <w:pPr>
        <w:ind w:left="786" w:hanging="360"/>
      </w:pPr>
    </w:lvl>
    <w:lvl w:ilvl="1" w:tplc="0C090019">
      <w:start w:val="1"/>
      <w:numFmt w:val="lowerLetter"/>
      <w:lvlText w:val="%2."/>
      <w:lvlJc w:val="left"/>
      <w:pPr>
        <w:ind w:left="1506" w:hanging="360"/>
      </w:pPr>
    </w:lvl>
    <w:lvl w:ilvl="2" w:tplc="0C090001">
      <w:start w:val="1"/>
      <w:numFmt w:val="bullet"/>
      <w:lvlText w:val=""/>
      <w:lvlJc w:val="left"/>
      <w:pPr>
        <w:ind w:left="2226" w:hanging="180"/>
      </w:pPr>
      <w:rPr>
        <w:rFonts w:ascii="Symbol" w:hAnsi="Symbol" w:hint="default"/>
      </w:rPr>
    </w:lvl>
    <w:lvl w:ilvl="3" w:tplc="0C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C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C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C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8" w15:restartNumberingAfterBreak="0">
    <w:nsid w:val="5CD06F31"/>
    <w:multiLevelType w:val="hybridMultilevel"/>
    <w:tmpl w:val="6C5C8798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69" w15:restartNumberingAfterBreak="0">
    <w:nsid w:val="5CD4716D"/>
    <w:multiLevelType w:val="hybridMultilevel"/>
    <w:tmpl w:val="3FF06878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0" w15:restartNumberingAfterBreak="0">
    <w:nsid w:val="5D000C6D"/>
    <w:multiLevelType w:val="hybridMultilevel"/>
    <w:tmpl w:val="A6208466"/>
    <w:lvl w:ilvl="0" w:tplc="ACDE6286">
      <w:start w:val="1"/>
      <w:numFmt w:val="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5DA679E2"/>
    <w:multiLevelType w:val="hybridMultilevel"/>
    <w:tmpl w:val="26EEC160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2" w15:restartNumberingAfterBreak="0">
    <w:nsid w:val="5E2C7DE5"/>
    <w:multiLevelType w:val="hybridMultilevel"/>
    <w:tmpl w:val="3C0AC2AE"/>
    <w:lvl w:ilvl="0" w:tplc="8D709A78">
      <w:numFmt w:val="bullet"/>
      <w:lvlText w:val="-"/>
      <w:lvlJc w:val="left"/>
      <w:pPr>
        <w:ind w:left="2520" w:hanging="360"/>
      </w:pPr>
      <w:rPr>
        <w:rFonts w:ascii="Arial" w:eastAsia="Times New Roman" w:hAnsi="Arial" w:cs="Times New Roman" w:hint="default"/>
      </w:rPr>
    </w:lvl>
    <w:lvl w:ilvl="1" w:tplc="0C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C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C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C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C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C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3" w15:restartNumberingAfterBreak="0">
    <w:nsid w:val="5F157D7E"/>
    <w:multiLevelType w:val="hybridMultilevel"/>
    <w:tmpl w:val="3B56A4B4"/>
    <w:lvl w:ilvl="0" w:tplc="B36CD180">
      <w:start w:val="1"/>
      <w:numFmt w:val="bullet"/>
      <w:lvlText w:val=""/>
      <w:lvlJc w:val="left"/>
      <w:pPr>
        <w:tabs>
          <w:tab w:val="num" w:pos="363"/>
        </w:tabs>
        <w:ind w:left="357" w:hanging="357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4" w15:restartNumberingAfterBreak="0">
    <w:nsid w:val="613C7861"/>
    <w:multiLevelType w:val="hybridMultilevel"/>
    <w:tmpl w:val="CEBA4BAA"/>
    <w:lvl w:ilvl="0" w:tplc="7FBA8AB4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5" w15:restartNumberingAfterBreak="0">
    <w:nsid w:val="61B4782C"/>
    <w:multiLevelType w:val="hybridMultilevel"/>
    <w:tmpl w:val="1CD8E066"/>
    <w:lvl w:ilvl="0" w:tplc="7FBA8AB4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6" w15:restartNumberingAfterBreak="0">
    <w:nsid w:val="62EF3D60"/>
    <w:multiLevelType w:val="hybridMultilevel"/>
    <w:tmpl w:val="923A21C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7" w15:restartNumberingAfterBreak="0">
    <w:nsid w:val="643E6A47"/>
    <w:multiLevelType w:val="hybridMultilevel"/>
    <w:tmpl w:val="FD22B434"/>
    <w:lvl w:ilvl="0" w:tplc="47585C34">
      <w:start w:val="1"/>
      <w:numFmt w:val="bullet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8" w15:restartNumberingAfterBreak="0">
    <w:nsid w:val="65011AF3"/>
    <w:multiLevelType w:val="hybridMultilevel"/>
    <w:tmpl w:val="06C4001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9" w15:restartNumberingAfterBreak="0">
    <w:nsid w:val="65B80BD3"/>
    <w:multiLevelType w:val="hybridMultilevel"/>
    <w:tmpl w:val="87A068E2"/>
    <w:lvl w:ilvl="0" w:tplc="376A4D58">
      <w:start w:val="1"/>
      <w:numFmt w:val="decimal"/>
      <w:lvlText w:val="%1."/>
      <w:lvlJc w:val="left"/>
      <w:pPr>
        <w:ind w:left="357" w:hanging="357"/>
      </w:pPr>
      <w:rPr>
        <w:rFonts w:hint="default"/>
        <w:i w:val="0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0" w15:restartNumberingAfterBreak="0">
    <w:nsid w:val="66286668"/>
    <w:multiLevelType w:val="hybridMultilevel"/>
    <w:tmpl w:val="57E46290"/>
    <w:lvl w:ilvl="0" w:tplc="8D709A78">
      <w:numFmt w:val="bullet"/>
      <w:lvlText w:val="-"/>
      <w:lvlJc w:val="left"/>
      <w:pPr>
        <w:tabs>
          <w:tab w:val="num" w:pos="3240"/>
        </w:tabs>
        <w:ind w:left="3240" w:hanging="360"/>
      </w:pPr>
      <w:rPr>
        <w:rFonts w:ascii="Arial" w:eastAsia="Times New Roman" w:hAnsi="Arial" w:cs="Times New Roman" w:hint="default"/>
      </w:rPr>
    </w:lvl>
    <w:lvl w:ilvl="1" w:tplc="51EC5D6E">
      <w:start w:val="1"/>
      <w:numFmt w:val="lowerLetter"/>
      <w:lvlText w:val="(%2)"/>
      <w:lvlJc w:val="left"/>
      <w:pPr>
        <w:tabs>
          <w:tab w:val="num" w:pos="3960"/>
        </w:tabs>
        <w:ind w:left="3960" w:hanging="360"/>
      </w:pPr>
      <w:rPr>
        <w:rFonts w:ascii="Times New Roman" w:hAnsi="Times New Roman" w:cs="Times New Roman" w:hint="default"/>
      </w:rPr>
    </w:lvl>
    <w:lvl w:ilvl="2" w:tplc="0C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3" w:tplc="0C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4" w:tplc="0C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  <w:lvl w:ilvl="6" w:tplc="0C090001">
      <w:start w:val="1"/>
      <w:numFmt w:val="bullet"/>
      <w:lvlText w:val=""/>
      <w:lvlJc w:val="left"/>
      <w:pPr>
        <w:tabs>
          <w:tab w:val="num" w:pos="7560"/>
        </w:tabs>
        <w:ind w:left="7560" w:hanging="360"/>
      </w:pPr>
      <w:rPr>
        <w:rFonts w:ascii="Symbol" w:hAnsi="Symbol" w:cs="Symbol" w:hint="default"/>
      </w:rPr>
    </w:lvl>
    <w:lvl w:ilvl="7" w:tplc="0C090003">
      <w:start w:val="1"/>
      <w:numFmt w:val="bullet"/>
      <w:lvlText w:val="o"/>
      <w:lvlJc w:val="left"/>
      <w:pPr>
        <w:tabs>
          <w:tab w:val="num" w:pos="8280"/>
        </w:tabs>
        <w:ind w:left="828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tabs>
          <w:tab w:val="num" w:pos="9000"/>
        </w:tabs>
        <w:ind w:left="9000" w:hanging="360"/>
      </w:pPr>
      <w:rPr>
        <w:rFonts w:ascii="Wingdings" w:hAnsi="Wingdings" w:cs="Wingdings" w:hint="default"/>
      </w:rPr>
    </w:lvl>
  </w:abstractNum>
  <w:abstractNum w:abstractNumId="81" w15:restartNumberingAfterBreak="0">
    <w:nsid w:val="6711574E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2" w15:restartNumberingAfterBreak="0">
    <w:nsid w:val="68263D49"/>
    <w:multiLevelType w:val="hybridMultilevel"/>
    <w:tmpl w:val="D10A13D0"/>
    <w:lvl w:ilvl="0" w:tplc="ACDE6286">
      <w:start w:val="1"/>
      <w:numFmt w:val="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3" w15:restartNumberingAfterBreak="0">
    <w:nsid w:val="69B17F24"/>
    <w:multiLevelType w:val="hybridMultilevel"/>
    <w:tmpl w:val="B99C0528"/>
    <w:lvl w:ilvl="0" w:tplc="7FBA8AB4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4" w15:restartNumberingAfterBreak="0">
    <w:nsid w:val="6A5D3924"/>
    <w:multiLevelType w:val="hybridMultilevel"/>
    <w:tmpl w:val="BE40287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5" w15:restartNumberingAfterBreak="0">
    <w:nsid w:val="6AD9531A"/>
    <w:multiLevelType w:val="hybridMultilevel"/>
    <w:tmpl w:val="89A62852"/>
    <w:lvl w:ilvl="0" w:tplc="ACDE6286">
      <w:start w:val="1"/>
      <w:numFmt w:val="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6" w15:restartNumberingAfterBreak="0">
    <w:nsid w:val="6B3E0298"/>
    <w:multiLevelType w:val="hybridMultilevel"/>
    <w:tmpl w:val="3B80EA1E"/>
    <w:lvl w:ilvl="0" w:tplc="47585C34">
      <w:start w:val="1"/>
      <w:numFmt w:val="bullet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7" w15:restartNumberingAfterBreak="0">
    <w:nsid w:val="6D4F4D73"/>
    <w:multiLevelType w:val="hybridMultilevel"/>
    <w:tmpl w:val="ADEE0C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8" w15:restartNumberingAfterBreak="0">
    <w:nsid w:val="6E9049A0"/>
    <w:multiLevelType w:val="hybridMultilevel"/>
    <w:tmpl w:val="9C724C6E"/>
    <w:lvl w:ilvl="0" w:tplc="ACDE6286">
      <w:start w:val="1"/>
      <w:numFmt w:val="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9" w15:restartNumberingAfterBreak="0">
    <w:nsid w:val="6F7C2DF4"/>
    <w:multiLevelType w:val="hybridMultilevel"/>
    <w:tmpl w:val="3EA6EAAC"/>
    <w:lvl w:ilvl="0" w:tplc="ACDE6286">
      <w:start w:val="1"/>
      <w:numFmt w:val="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0" w15:restartNumberingAfterBreak="0">
    <w:nsid w:val="6F8F0B94"/>
    <w:multiLevelType w:val="hybridMultilevel"/>
    <w:tmpl w:val="AF5E246A"/>
    <w:lvl w:ilvl="0" w:tplc="ACDE6286">
      <w:start w:val="1"/>
      <w:numFmt w:val="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1" w15:restartNumberingAfterBreak="0">
    <w:nsid w:val="70181365"/>
    <w:multiLevelType w:val="hybridMultilevel"/>
    <w:tmpl w:val="728E3C6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2" w15:restartNumberingAfterBreak="0">
    <w:nsid w:val="715A6096"/>
    <w:multiLevelType w:val="hybridMultilevel"/>
    <w:tmpl w:val="2A963896"/>
    <w:lvl w:ilvl="0" w:tplc="0C090003">
      <w:start w:val="1"/>
      <w:numFmt w:val="bullet"/>
      <w:lvlText w:val="o"/>
      <w:lvlJc w:val="left"/>
      <w:pPr>
        <w:tabs>
          <w:tab w:val="num" w:pos="680"/>
        </w:tabs>
        <w:ind w:left="680" w:hanging="340"/>
      </w:pPr>
      <w:rPr>
        <w:rFonts w:ascii="Courier New" w:hAnsi="Courier New" w:cs="Courier New" w:hint="default"/>
      </w:rPr>
    </w:lvl>
    <w:lvl w:ilvl="1" w:tplc="2E749128">
      <w:start w:val="1"/>
      <w:numFmt w:val="bullet"/>
      <w:lvlText w:val=""/>
      <w:lvlJc w:val="left"/>
      <w:pPr>
        <w:tabs>
          <w:tab w:val="num" w:pos="1760"/>
        </w:tabs>
        <w:ind w:left="1760" w:hanging="34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500"/>
        </w:tabs>
        <w:ind w:left="25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220"/>
        </w:tabs>
        <w:ind w:left="32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940"/>
        </w:tabs>
        <w:ind w:left="39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660"/>
        </w:tabs>
        <w:ind w:left="46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380"/>
        </w:tabs>
        <w:ind w:left="53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100"/>
        </w:tabs>
        <w:ind w:left="61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820"/>
        </w:tabs>
        <w:ind w:left="6820" w:hanging="360"/>
      </w:pPr>
      <w:rPr>
        <w:rFonts w:ascii="Wingdings" w:hAnsi="Wingdings" w:hint="default"/>
      </w:rPr>
    </w:lvl>
  </w:abstractNum>
  <w:abstractNum w:abstractNumId="93" w15:restartNumberingAfterBreak="0">
    <w:nsid w:val="735F451B"/>
    <w:multiLevelType w:val="hybridMultilevel"/>
    <w:tmpl w:val="C9C4D8F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4" w15:restartNumberingAfterBreak="0">
    <w:nsid w:val="746A4CE7"/>
    <w:multiLevelType w:val="hybridMultilevel"/>
    <w:tmpl w:val="1188F580"/>
    <w:lvl w:ilvl="0" w:tplc="85381A36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5" w15:restartNumberingAfterBreak="0">
    <w:nsid w:val="76F86401"/>
    <w:multiLevelType w:val="hybridMultilevel"/>
    <w:tmpl w:val="04C07A18"/>
    <w:lvl w:ilvl="0" w:tplc="ACDE6286">
      <w:start w:val="1"/>
      <w:numFmt w:val="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96" w15:restartNumberingAfterBreak="0">
    <w:nsid w:val="78356036"/>
    <w:multiLevelType w:val="hybridMultilevel"/>
    <w:tmpl w:val="8770501E"/>
    <w:lvl w:ilvl="0" w:tplc="ACDE6286">
      <w:start w:val="1"/>
      <w:numFmt w:val="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7" w15:restartNumberingAfterBreak="0">
    <w:nsid w:val="7A7F1ACE"/>
    <w:multiLevelType w:val="hybridMultilevel"/>
    <w:tmpl w:val="DA3A6490"/>
    <w:lvl w:ilvl="0" w:tplc="3EC8FEBC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8" w15:restartNumberingAfterBreak="0">
    <w:nsid w:val="7B971439"/>
    <w:multiLevelType w:val="hybridMultilevel"/>
    <w:tmpl w:val="0B645CE0"/>
    <w:lvl w:ilvl="0" w:tplc="7FBA8AB4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" w15:restartNumberingAfterBreak="0">
    <w:nsid w:val="7F553159"/>
    <w:multiLevelType w:val="hybridMultilevel"/>
    <w:tmpl w:val="AADE8856"/>
    <w:lvl w:ilvl="0" w:tplc="B36CD180">
      <w:start w:val="1"/>
      <w:numFmt w:val="bullet"/>
      <w:lvlText w:val=""/>
      <w:lvlJc w:val="left"/>
      <w:pPr>
        <w:tabs>
          <w:tab w:val="num" w:pos="363"/>
        </w:tabs>
        <w:ind w:left="357" w:hanging="357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51"/>
  </w:num>
  <w:num w:numId="2">
    <w:abstractNumId w:val="38"/>
  </w:num>
  <w:num w:numId="3">
    <w:abstractNumId w:val="56"/>
  </w:num>
  <w:num w:numId="4">
    <w:abstractNumId w:val="81"/>
  </w:num>
  <w:num w:numId="5">
    <w:abstractNumId w:val="43"/>
  </w:num>
  <w:num w:numId="6">
    <w:abstractNumId w:val="78"/>
  </w:num>
  <w:num w:numId="7">
    <w:abstractNumId w:val="68"/>
  </w:num>
  <w:num w:numId="8">
    <w:abstractNumId w:val="34"/>
  </w:num>
  <w:num w:numId="9">
    <w:abstractNumId w:val="4"/>
  </w:num>
  <w:num w:numId="10">
    <w:abstractNumId w:val="19"/>
  </w:num>
  <w:num w:numId="11">
    <w:abstractNumId w:val="28"/>
  </w:num>
  <w:num w:numId="12">
    <w:abstractNumId w:val="90"/>
  </w:num>
  <w:num w:numId="13">
    <w:abstractNumId w:val="96"/>
  </w:num>
  <w:num w:numId="14">
    <w:abstractNumId w:val="70"/>
  </w:num>
  <w:num w:numId="15">
    <w:abstractNumId w:val="85"/>
  </w:num>
  <w:num w:numId="16">
    <w:abstractNumId w:val="40"/>
  </w:num>
  <w:num w:numId="17">
    <w:abstractNumId w:val="89"/>
  </w:num>
  <w:num w:numId="18">
    <w:abstractNumId w:val="82"/>
  </w:num>
  <w:num w:numId="19">
    <w:abstractNumId w:val="95"/>
  </w:num>
  <w:num w:numId="20">
    <w:abstractNumId w:val="53"/>
  </w:num>
  <w:num w:numId="21">
    <w:abstractNumId w:val="88"/>
  </w:num>
  <w:num w:numId="22">
    <w:abstractNumId w:val="13"/>
  </w:num>
  <w:num w:numId="23">
    <w:abstractNumId w:val="31"/>
  </w:num>
  <w:num w:numId="24">
    <w:abstractNumId w:val="94"/>
  </w:num>
  <w:num w:numId="25">
    <w:abstractNumId w:val="64"/>
  </w:num>
  <w:num w:numId="26">
    <w:abstractNumId w:val="48"/>
  </w:num>
  <w:num w:numId="27">
    <w:abstractNumId w:val="25"/>
  </w:num>
  <w:num w:numId="28">
    <w:abstractNumId w:val="22"/>
  </w:num>
  <w:num w:numId="29">
    <w:abstractNumId w:val="58"/>
  </w:num>
  <w:num w:numId="30">
    <w:abstractNumId w:val="50"/>
  </w:num>
  <w:num w:numId="31">
    <w:abstractNumId w:val="6"/>
  </w:num>
  <w:num w:numId="32">
    <w:abstractNumId w:val="32"/>
  </w:num>
  <w:num w:numId="33">
    <w:abstractNumId w:val="66"/>
  </w:num>
  <w:num w:numId="34">
    <w:abstractNumId w:val="36"/>
  </w:num>
  <w:num w:numId="35">
    <w:abstractNumId w:val="3"/>
  </w:num>
  <w:num w:numId="36">
    <w:abstractNumId w:val="65"/>
  </w:num>
  <w:num w:numId="37">
    <w:abstractNumId w:val="61"/>
  </w:num>
  <w:num w:numId="38">
    <w:abstractNumId w:val="47"/>
  </w:num>
  <w:num w:numId="39">
    <w:abstractNumId w:val="24"/>
  </w:num>
  <w:num w:numId="40">
    <w:abstractNumId w:val="77"/>
  </w:num>
  <w:num w:numId="41">
    <w:abstractNumId w:val="86"/>
  </w:num>
  <w:num w:numId="42">
    <w:abstractNumId w:val="69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10"/>
  </w:num>
  <w:num w:numId="44">
    <w:abstractNumId w:val="26"/>
  </w:num>
  <w:num w:numId="45">
    <w:abstractNumId w:val="62"/>
  </w:num>
  <w:num w:numId="46">
    <w:abstractNumId w:val="73"/>
  </w:num>
  <w:num w:numId="47">
    <w:abstractNumId w:val="99"/>
  </w:num>
  <w:num w:numId="48">
    <w:abstractNumId w:val="57"/>
  </w:num>
  <w:num w:numId="49">
    <w:abstractNumId w:val="8"/>
  </w:num>
  <w:num w:numId="50">
    <w:abstractNumId w:val="52"/>
  </w:num>
  <w:num w:numId="51">
    <w:abstractNumId w:val="27"/>
  </w:num>
  <w:num w:numId="52">
    <w:abstractNumId w:val="46"/>
  </w:num>
  <w:num w:numId="53">
    <w:abstractNumId w:val="97"/>
  </w:num>
  <w:num w:numId="54">
    <w:abstractNumId w:val="1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1"/>
  </w:num>
  <w:num w:numId="56">
    <w:abstractNumId w:val="54"/>
  </w:num>
  <w:num w:numId="57">
    <w:abstractNumId w:val="2"/>
  </w:num>
  <w:num w:numId="58">
    <w:abstractNumId w:val="87"/>
  </w:num>
  <w:num w:numId="59">
    <w:abstractNumId w:val="84"/>
  </w:num>
  <w:num w:numId="60">
    <w:abstractNumId w:val="35"/>
  </w:num>
  <w:num w:numId="61">
    <w:abstractNumId w:val="91"/>
  </w:num>
  <w:num w:numId="62">
    <w:abstractNumId w:val="21"/>
  </w:num>
  <w:num w:numId="63">
    <w:abstractNumId w:val="5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4">
    <w:abstractNumId w:val="6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5">
    <w:abstractNumId w:val="1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8">
    <w:abstractNumId w:val="7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9">
    <w:abstractNumId w:val="33"/>
  </w:num>
  <w:num w:numId="7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1">
    <w:abstractNumId w:val="4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2">
    <w:abstractNumId w:val="67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4">
    <w:abstractNumId w:val="1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5">
    <w:abstractNumId w:val="80"/>
    <w:lvlOverride w:ilvl="0"/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76">
    <w:abstractNumId w:val="5"/>
  </w:num>
  <w:num w:numId="77">
    <w:abstractNumId w:val="7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8">
    <w:abstractNumId w:val="55"/>
    <w:lvlOverride w:ilvl="0"/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9">
    <w:abstractNumId w:val="42"/>
  </w:num>
  <w:num w:numId="80">
    <w:abstractNumId w:val="3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1">
    <w:abstractNumId w:val="45"/>
  </w:num>
  <w:num w:numId="82">
    <w:abstractNumId w:val="23"/>
  </w:num>
  <w:num w:numId="83">
    <w:abstractNumId w:val="83"/>
  </w:num>
  <w:num w:numId="84">
    <w:abstractNumId w:val="75"/>
  </w:num>
  <w:num w:numId="85">
    <w:abstractNumId w:val="93"/>
  </w:num>
  <w:num w:numId="86">
    <w:abstractNumId w:val="74"/>
  </w:num>
  <w:num w:numId="87">
    <w:abstractNumId w:val="37"/>
  </w:num>
  <w:num w:numId="88">
    <w:abstractNumId w:val="98"/>
  </w:num>
  <w:num w:numId="89">
    <w:abstractNumId w:val="76"/>
  </w:num>
  <w:num w:numId="90">
    <w:abstractNumId w:val="49"/>
  </w:num>
  <w:num w:numId="91">
    <w:abstractNumId w:val="29"/>
  </w:num>
  <w:num w:numId="92">
    <w:abstractNumId w:val="63"/>
  </w:num>
  <w:num w:numId="93">
    <w:abstractNumId w:val="15"/>
  </w:num>
  <w:num w:numId="94">
    <w:abstractNumId w:val="92"/>
  </w:num>
  <w:num w:numId="95">
    <w:abstractNumId w:val="71"/>
  </w:num>
  <w:num w:numId="96">
    <w:abstractNumId w:val="30"/>
  </w:num>
  <w:num w:numId="97">
    <w:abstractNumId w:val="20"/>
  </w:num>
  <w:num w:numId="98">
    <w:abstractNumId w:val="5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9">
    <w:abstractNumId w:val="7"/>
  </w:num>
  <w:num w:numId="100">
    <w:abstractNumId w:val="0"/>
  </w:num>
  <w:num w:numId="101">
    <w:abstractNumId w:val="12"/>
  </w:num>
  <w:num w:numId="102">
    <w:abstractNumId w:val="44"/>
  </w:num>
  <w:num w:numId="103">
    <w:abstractNumId w:val="16"/>
  </w:num>
  <w:numIdMacAtCleanup w:val="9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savePreviewPicture/>
  <w:hdrShapeDefaults>
    <o:shapedefaults v:ext="edit" spidmax="2049" fillcolor="none [3200]" strokecolor="none [3041]">
      <v:fill color="none [3200]"/>
      <v:stroke color="none [3041]" weight="3pt"/>
      <v:shadow on="t" type="perspective" color="none [1601]" opacity=".5" offset="1pt" offset2="-1pt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2NTI2MDK3NLawNDZS0lEKTi0uzszPAykwrAUAgN/1CywAAAA="/>
  </w:docVars>
  <w:rsids>
    <w:rsidRoot w:val="00864BEC"/>
    <w:rsid w:val="000102B7"/>
    <w:rsid w:val="0002123D"/>
    <w:rsid w:val="00030CF0"/>
    <w:rsid w:val="000324E4"/>
    <w:rsid w:val="0003385F"/>
    <w:rsid w:val="000357A1"/>
    <w:rsid w:val="00035EFF"/>
    <w:rsid w:val="00043E8F"/>
    <w:rsid w:val="0004703F"/>
    <w:rsid w:val="00050B98"/>
    <w:rsid w:val="00051364"/>
    <w:rsid w:val="00053CAC"/>
    <w:rsid w:val="00066E0F"/>
    <w:rsid w:val="000719F6"/>
    <w:rsid w:val="00077D3F"/>
    <w:rsid w:val="000825C9"/>
    <w:rsid w:val="00082A8A"/>
    <w:rsid w:val="00083200"/>
    <w:rsid w:val="00087B2A"/>
    <w:rsid w:val="00095D02"/>
    <w:rsid w:val="00096EAC"/>
    <w:rsid w:val="00096FC8"/>
    <w:rsid w:val="000A4A13"/>
    <w:rsid w:val="000B2895"/>
    <w:rsid w:val="000B2B9E"/>
    <w:rsid w:val="000B3073"/>
    <w:rsid w:val="000B7F95"/>
    <w:rsid w:val="000C191D"/>
    <w:rsid w:val="000C3F97"/>
    <w:rsid w:val="000C73C6"/>
    <w:rsid w:val="000D015E"/>
    <w:rsid w:val="000D0704"/>
    <w:rsid w:val="000D0741"/>
    <w:rsid w:val="000D130A"/>
    <w:rsid w:val="000D1BDC"/>
    <w:rsid w:val="000D6D2C"/>
    <w:rsid w:val="000D70D6"/>
    <w:rsid w:val="000E59FC"/>
    <w:rsid w:val="000F0F45"/>
    <w:rsid w:val="000F38E1"/>
    <w:rsid w:val="00101B60"/>
    <w:rsid w:val="0010412B"/>
    <w:rsid w:val="00106338"/>
    <w:rsid w:val="00106AB7"/>
    <w:rsid w:val="00112839"/>
    <w:rsid w:val="0011725D"/>
    <w:rsid w:val="001177B9"/>
    <w:rsid w:val="001246AF"/>
    <w:rsid w:val="00127A64"/>
    <w:rsid w:val="001334C8"/>
    <w:rsid w:val="00133537"/>
    <w:rsid w:val="00133CE5"/>
    <w:rsid w:val="00135AB1"/>
    <w:rsid w:val="00140245"/>
    <w:rsid w:val="00141821"/>
    <w:rsid w:val="00142C4B"/>
    <w:rsid w:val="0014436D"/>
    <w:rsid w:val="00150D74"/>
    <w:rsid w:val="00152F5B"/>
    <w:rsid w:val="001578C2"/>
    <w:rsid w:val="001608D0"/>
    <w:rsid w:val="00163299"/>
    <w:rsid w:val="00165105"/>
    <w:rsid w:val="001658FB"/>
    <w:rsid w:val="001705AC"/>
    <w:rsid w:val="00170BFD"/>
    <w:rsid w:val="001713BB"/>
    <w:rsid w:val="00172122"/>
    <w:rsid w:val="00181277"/>
    <w:rsid w:val="0019452D"/>
    <w:rsid w:val="001B0849"/>
    <w:rsid w:val="001B7D63"/>
    <w:rsid w:val="001C0DEE"/>
    <w:rsid w:val="001D1B90"/>
    <w:rsid w:val="001D5EF9"/>
    <w:rsid w:val="001D69F8"/>
    <w:rsid w:val="001D7740"/>
    <w:rsid w:val="001E24EF"/>
    <w:rsid w:val="001E2B91"/>
    <w:rsid w:val="001E3828"/>
    <w:rsid w:val="001E5199"/>
    <w:rsid w:val="001E7D76"/>
    <w:rsid w:val="001F172A"/>
    <w:rsid w:val="001F1ED0"/>
    <w:rsid w:val="001F27DB"/>
    <w:rsid w:val="001F36A7"/>
    <w:rsid w:val="001F4996"/>
    <w:rsid w:val="00200F20"/>
    <w:rsid w:val="002108F8"/>
    <w:rsid w:val="002115EF"/>
    <w:rsid w:val="00211F8B"/>
    <w:rsid w:val="00211FA0"/>
    <w:rsid w:val="002124D7"/>
    <w:rsid w:val="002133EF"/>
    <w:rsid w:val="002169A0"/>
    <w:rsid w:val="00217326"/>
    <w:rsid w:val="002178A4"/>
    <w:rsid w:val="00217D2F"/>
    <w:rsid w:val="002274FF"/>
    <w:rsid w:val="0023572C"/>
    <w:rsid w:val="002358DE"/>
    <w:rsid w:val="00236ACA"/>
    <w:rsid w:val="002373A8"/>
    <w:rsid w:val="00247273"/>
    <w:rsid w:val="002527B0"/>
    <w:rsid w:val="002531FF"/>
    <w:rsid w:val="00254C88"/>
    <w:rsid w:val="00256E7A"/>
    <w:rsid w:val="00257A8A"/>
    <w:rsid w:val="00257B87"/>
    <w:rsid w:val="00257BCD"/>
    <w:rsid w:val="00261351"/>
    <w:rsid w:val="0026378C"/>
    <w:rsid w:val="00265AFC"/>
    <w:rsid w:val="0026660B"/>
    <w:rsid w:val="00267C42"/>
    <w:rsid w:val="00267E7E"/>
    <w:rsid w:val="00274388"/>
    <w:rsid w:val="002839AF"/>
    <w:rsid w:val="00285586"/>
    <w:rsid w:val="00286B8E"/>
    <w:rsid w:val="00290540"/>
    <w:rsid w:val="00290CE1"/>
    <w:rsid w:val="0029207D"/>
    <w:rsid w:val="00293B68"/>
    <w:rsid w:val="002961C6"/>
    <w:rsid w:val="002A12AD"/>
    <w:rsid w:val="002A4DE6"/>
    <w:rsid w:val="002A4FE5"/>
    <w:rsid w:val="002B3D07"/>
    <w:rsid w:val="002B6D4E"/>
    <w:rsid w:val="002B6F0F"/>
    <w:rsid w:val="002C2C64"/>
    <w:rsid w:val="002C33CF"/>
    <w:rsid w:val="002C5FA3"/>
    <w:rsid w:val="002D0425"/>
    <w:rsid w:val="002D2676"/>
    <w:rsid w:val="002D3E74"/>
    <w:rsid w:val="002D5304"/>
    <w:rsid w:val="002E0345"/>
    <w:rsid w:val="0030096A"/>
    <w:rsid w:val="00302565"/>
    <w:rsid w:val="00312EB3"/>
    <w:rsid w:val="003209D8"/>
    <w:rsid w:val="003228D1"/>
    <w:rsid w:val="00322C28"/>
    <w:rsid w:val="003239A8"/>
    <w:rsid w:val="003269A6"/>
    <w:rsid w:val="003279CD"/>
    <w:rsid w:val="00334118"/>
    <w:rsid w:val="003346DD"/>
    <w:rsid w:val="00336A29"/>
    <w:rsid w:val="003377E7"/>
    <w:rsid w:val="00342CB3"/>
    <w:rsid w:val="0034336D"/>
    <w:rsid w:val="00346141"/>
    <w:rsid w:val="003510B9"/>
    <w:rsid w:val="0035562E"/>
    <w:rsid w:val="00356AFD"/>
    <w:rsid w:val="00356B81"/>
    <w:rsid w:val="00357753"/>
    <w:rsid w:val="00357B73"/>
    <w:rsid w:val="00366461"/>
    <w:rsid w:val="00367060"/>
    <w:rsid w:val="003679D3"/>
    <w:rsid w:val="0037021F"/>
    <w:rsid w:val="00370BD3"/>
    <w:rsid w:val="0037199D"/>
    <w:rsid w:val="003731DE"/>
    <w:rsid w:val="0038087F"/>
    <w:rsid w:val="00381119"/>
    <w:rsid w:val="003820A2"/>
    <w:rsid w:val="0038347F"/>
    <w:rsid w:val="00391070"/>
    <w:rsid w:val="00391F12"/>
    <w:rsid w:val="00394CD3"/>
    <w:rsid w:val="003A41E1"/>
    <w:rsid w:val="003A4C91"/>
    <w:rsid w:val="003A5057"/>
    <w:rsid w:val="003B1275"/>
    <w:rsid w:val="003B1937"/>
    <w:rsid w:val="003C11C4"/>
    <w:rsid w:val="003C35F9"/>
    <w:rsid w:val="003C42DD"/>
    <w:rsid w:val="003C49E2"/>
    <w:rsid w:val="003C53D3"/>
    <w:rsid w:val="003C6662"/>
    <w:rsid w:val="003D05DD"/>
    <w:rsid w:val="003D4C74"/>
    <w:rsid w:val="003D5F73"/>
    <w:rsid w:val="003D771D"/>
    <w:rsid w:val="003E45A4"/>
    <w:rsid w:val="003E7841"/>
    <w:rsid w:val="003F37F7"/>
    <w:rsid w:val="00402475"/>
    <w:rsid w:val="0040301E"/>
    <w:rsid w:val="00405708"/>
    <w:rsid w:val="0041073D"/>
    <w:rsid w:val="004120DE"/>
    <w:rsid w:val="004122CE"/>
    <w:rsid w:val="00417A5A"/>
    <w:rsid w:val="004238A1"/>
    <w:rsid w:val="0043012C"/>
    <w:rsid w:val="00432547"/>
    <w:rsid w:val="00432557"/>
    <w:rsid w:val="004336F5"/>
    <w:rsid w:val="004364DE"/>
    <w:rsid w:val="0043760B"/>
    <w:rsid w:val="0044324B"/>
    <w:rsid w:val="00444D72"/>
    <w:rsid w:val="004503C5"/>
    <w:rsid w:val="00450AB1"/>
    <w:rsid w:val="00455E1D"/>
    <w:rsid w:val="004613E1"/>
    <w:rsid w:val="00462D1D"/>
    <w:rsid w:val="004664AB"/>
    <w:rsid w:val="0047043A"/>
    <w:rsid w:val="00476643"/>
    <w:rsid w:val="004769DF"/>
    <w:rsid w:val="004844C1"/>
    <w:rsid w:val="00485FD3"/>
    <w:rsid w:val="0049307F"/>
    <w:rsid w:val="004A318D"/>
    <w:rsid w:val="004B1A45"/>
    <w:rsid w:val="004B3C8D"/>
    <w:rsid w:val="004B3FBF"/>
    <w:rsid w:val="004C37EA"/>
    <w:rsid w:val="004C42F3"/>
    <w:rsid w:val="004C659A"/>
    <w:rsid w:val="004D28AD"/>
    <w:rsid w:val="004D376A"/>
    <w:rsid w:val="004D3D9D"/>
    <w:rsid w:val="004D669D"/>
    <w:rsid w:val="004E05C4"/>
    <w:rsid w:val="004E18FF"/>
    <w:rsid w:val="004E48FB"/>
    <w:rsid w:val="004E4FC2"/>
    <w:rsid w:val="004E5084"/>
    <w:rsid w:val="004E7419"/>
    <w:rsid w:val="004F1447"/>
    <w:rsid w:val="004F1F37"/>
    <w:rsid w:val="004F4198"/>
    <w:rsid w:val="004F605A"/>
    <w:rsid w:val="004F68E1"/>
    <w:rsid w:val="00500C17"/>
    <w:rsid w:val="005055D9"/>
    <w:rsid w:val="00506999"/>
    <w:rsid w:val="005079A2"/>
    <w:rsid w:val="00510931"/>
    <w:rsid w:val="00510B4E"/>
    <w:rsid w:val="0051283B"/>
    <w:rsid w:val="00513535"/>
    <w:rsid w:val="00514054"/>
    <w:rsid w:val="00527C4C"/>
    <w:rsid w:val="00531CC4"/>
    <w:rsid w:val="00531F40"/>
    <w:rsid w:val="00533054"/>
    <w:rsid w:val="00533A1F"/>
    <w:rsid w:val="00533ACB"/>
    <w:rsid w:val="00534B4B"/>
    <w:rsid w:val="0053508A"/>
    <w:rsid w:val="00537429"/>
    <w:rsid w:val="00540C14"/>
    <w:rsid w:val="00542870"/>
    <w:rsid w:val="00546F72"/>
    <w:rsid w:val="00550071"/>
    <w:rsid w:val="00551115"/>
    <w:rsid w:val="00553316"/>
    <w:rsid w:val="00560520"/>
    <w:rsid w:val="00561B23"/>
    <w:rsid w:val="00562203"/>
    <w:rsid w:val="00562323"/>
    <w:rsid w:val="00566EA6"/>
    <w:rsid w:val="00572217"/>
    <w:rsid w:val="00574EA1"/>
    <w:rsid w:val="00577EAF"/>
    <w:rsid w:val="00582A8C"/>
    <w:rsid w:val="005839EA"/>
    <w:rsid w:val="00584B4F"/>
    <w:rsid w:val="005868C2"/>
    <w:rsid w:val="0058751E"/>
    <w:rsid w:val="00587CB7"/>
    <w:rsid w:val="00592A80"/>
    <w:rsid w:val="005936C4"/>
    <w:rsid w:val="00594CAF"/>
    <w:rsid w:val="00595CD3"/>
    <w:rsid w:val="005A0FEE"/>
    <w:rsid w:val="005A2D58"/>
    <w:rsid w:val="005A4B0A"/>
    <w:rsid w:val="005B5C03"/>
    <w:rsid w:val="005B710A"/>
    <w:rsid w:val="005B79F4"/>
    <w:rsid w:val="005C7035"/>
    <w:rsid w:val="005C73FC"/>
    <w:rsid w:val="005C7855"/>
    <w:rsid w:val="005E158F"/>
    <w:rsid w:val="005E16AA"/>
    <w:rsid w:val="005E3E3B"/>
    <w:rsid w:val="005E5F38"/>
    <w:rsid w:val="005E7D95"/>
    <w:rsid w:val="005F161A"/>
    <w:rsid w:val="005F27E6"/>
    <w:rsid w:val="005F5EB0"/>
    <w:rsid w:val="00600C82"/>
    <w:rsid w:val="006015DE"/>
    <w:rsid w:val="006018ED"/>
    <w:rsid w:val="00610D3C"/>
    <w:rsid w:val="00611A91"/>
    <w:rsid w:val="00611B1C"/>
    <w:rsid w:val="006151A8"/>
    <w:rsid w:val="00616250"/>
    <w:rsid w:val="00624341"/>
    <w:rsid w:val="006247F8"/>
    <w:rsid w:val="00624D0D"/>
    <w:rsid w:val="00625B69"/>
    <w:rsid w:val="00625C13"/>
    <w:rsid w:val="00634CEE"/>
    <w:rsid w:val="00635314"/>
    <w:rsid w:val="00636F00"/>
    <w:rsid w:val="00637410"/>
    <w:rsid w:val="00637C36"/>
    <w:rsid w:val="0064100C"/>
    <w:rsid w:val="00642BEE"/>
    <w:rsid w:val="00642C53"/>
    <w:rsid w:val="00644109"/>
    <w:rsid w:val="00647210"/>
    <w:rsid w:val="00653AA3"/>
    <w:rsid w:val="00654F24"/>
    <w:rsid w:val="0065635C"/>
    <w:rsid w:val="00663676"/>
    <w:rsid w:val="00663876"/>
    <w:rsid w:val="0067039B"/>
    <w:rsid w:val="006711F4"/>
    <w:rsid w:val="00671D1C"/>
    <w:rsid w:val="006724AC"/>
    <w:rsid w:val="0067420D"/>
    <w:rsid w:val="00682F32"/>
    <w:rsid w:val="00683D84"/>
    <w:rsid w:val="00684BB1"/>
    <w:rsid w:val="00686B3D"/>
    <w:rsid w:val="00687CD5"/>
    <w:rsid w:val="00692EBC"/>
    <w:rsid w:val="006943ED"/>
    <w:rsid w:val="00694AED"/>
    <w:rsid w:val="006A04F2"/>
    <w:rsid w:val="006A15A0"/>
    <w:rsid w:val="006A15B4"/>
    <w:rsid w:val="006A2CA0"/>
    <w:rsid w:val="006A40C9"/>
    <w:rsid w:val="006A539F"/>
    <w:rsid w:val="006A759A"/>
    <w:rsid w:val="006A7AE2"/>
    <w:rsid w:val="006B0743"/>
    <w:rsid w:val="006B2AF5"/>
    <w:rsid w:val="006B58BD"/>
    <w:rsid w:val="006D00AC"/>
    <w:rsid w:val="006D727A"/>
    <w:rsid w:val="006E3038"/>
    <w:rsid w:val="006E3A44"/>
    <w:rsid w:val="006F1EBF"/>
    <w:rsid w:val="006F5A87"/>
    <w:rsid w:val="006F604E"/>
    <w:rsid w:val="006F7024"/>
    <w:rsid w:val="00701510"/>
    <w:rsid w:val="00701F3F"/>
    <w:rsid w:val="007030E5"/>
    <w:rsid w:val="0070557A"/>
    <w:rsid w:val="00707AC9"/>
    <w:rsid w:val="00707FB0"/>
    <w:rsid w:val="0071189E"/>
    <w:rsid w:val="007127C3"/>
    <w:rsid w:val="007129A0"/>
    <w:rsid w:val="00713053"/>
    <w:rsid w:val="00713E66"/>
    <w:rsid w:val="007150B6"/>
    <w:rsid w:val="00715D01"/>
    <w:rsid w:val="00721C22"/>
    <w:rsid w:val="00722AC6"/>
    <w:rsid w:val="007231B5"/>
    <w:rsid w:val="0072410A"/>
    <w:rsid w:val="0072780E"/>
    <w:rsid w:val="00730F54"/>
    <w:rsid w:val="00736102"/>
    <w:rsid w:val="00740FB6"/>
    <w:rsid w:val="0074216E"/>
    <w:rsid w:val="00745EBE"/>
    <w:rsid w:val="00747A2F"/>
    <w:rsid w:val="0075332E"/>
    <w:rsid w:val="00754209"/>
    <w:rsid w:val="00754C5A"/>
    <w:rsid w:val="0075515D"/>
    <w:rsid w:val="00762E53"/>
    <w:rsid w:val="007667C9"/>
    <w:rsid w:val="00767C86"/>
    <w:rsid w:val="00771AD3"/>
    <w:rsid w:val="00786F5C"/>
    <w:rsid w:val="0078779E"/>
    <w:rsid w:val="00793E1B"/>
    <w:rsid w:val="00794271"/>
    <w:rsid w:val="007944F5"/>
    <w:rsid w:val="0079470D"/>
    <w:rsid w:val="007967A4"/>
    <w:rsid w:val="00796D06"/>
    <w:rsid w:val="007A1207"/>
    <w:rsid w:val="007A3516"/>
    <w:rsid w:val="007A45A6"/>
    <w:rsid w:val="007A45C5"/>
    <w:rsid w:val="007B04BD"/>
    <w:rsid w:val="007B19CA"/>
    <w:rsid w:val="007B1F7E"/>
    <w:rsid w:val="007B2986"/>
    <w:rsid w:val="007C1F5B"/>
    <w:rsid w:val="007C3FF4"/>
    <w:rsid w:val="007D2F76"/>
    <w:rsid w:val="007D3554"/>
    <w:rsid w:val="007D43F0"/>
    <w:rsid w:val="007D5CE7"/>
    <w:rsid w:val="007E6C24"/>
    <w:rsid w:val="007F0CAF"/>
    <w:rsid w:val="007F5152"/>
    <w:rsid w:val="007F56BA"/>
    <w:rsid w:val="007F5F56"/>
    <w:rsid w:val="00803F64"/>
    <w:rsid w:val="008068A3"/>
    <w:rsid w:val="00806C85"/>
    <w:rsid w:val="0081721A"/>
    <w:rsid w:val="00823EE0"/>
    <w:rsid w:val="00826A9D"/>
    <w:rsid w:val="008274AD"/>
    <w:rsid w:val="00827D38"/>
    <w:rsid w:val="0083125A"/>
    <w:rsid w:val="0083214B"/>
    <w:rsid w:val="00833BF7"/>
    <w:rsid w:val="00842EBA"/>
    <w:rsid w:val="00843C47"/>
    <w:rsid w:val="00845126"/>
    <w:rsid w:val="0084599E"/>
    <w:rsid w:val="00850423"/>
    <w:rsid w:val="0085126D"/>
    <w:rsid w:val="008520D3"/>
    <w:rsid w:val="00852823"/>
    <w:rsid w:val="0085462F"/>
    <w:rsid w:val="008572B1"/>
    <w:rsid w:val="00857B58"/>
    <w:rsid w:val="00861AC7"/>
    <w:rsid w:val="00862340"/>
    <w:rsid w:val="00864BEC"/>
    <w:rsid w:val="00874AB5"/>
    <w:rsid w:val="008843C6"/>
    <w:rsid w:val="00894B28"/>
    <w:rsid w:val="008A07B8"/>
    <w:rsid w:val="008A0F9C"/>
    <w:rsid w:val="008A11DD"/>
    <w:rsid w:val="008A13BB"/>
    <w:rsid w:val="008A14B6"/>
    <w:rsid w:val="008A273E"/>
    <w:rsid w:val="008A47FF"/>
    <w:rsid w:val="008A4A46"/>
    <w:rsid w:val="008B301F"/>
    <w:rsid w:val="008B501C"/>
    <w:rsid w:val="008B74A0"/>
    <w:rsid w:val="008B753D"/>
    <w:rsid w:val="008C31B1"/>
    <w:rsid w:val="008C614A"/>
    <w:rsid w:val="008C63D4"/>
    <w:rsid w:val="008D22A8"/>
    <w:rsid w:val="008E41A8"/>
    <w:rsid w:val="008E5D46"/>
    <w:rsid w:val="008E66BD"/>
    <w:rsid w:val="008E7A2C"/>
    <w:rsid w:val="008F042D"/>
    <w:rsid w:val="008F1C36"/>
    <w:rsid w:val="008F2E3F"/>
    <w:rsid w:val="009017BD"/>
    <w:rsid w:val="009050EF"/>
    <w:rsid w:val="00906528"/>
    <w:rsid w:val="009151E1"/>
    <w:rsid w:val="009220B5"/>
    <w:rsid w:val="00922729"/>
    <w:rsid w:val="00924033"/>
    <w:rsid w:val="00925325"/>
    <w:rsid w:val="00931AE8"/>
    <w:rsid w:val="00932EA8"/>
    <w:rsid w:val="00933610"/>
    <w:rsid w:val="00940B35"/>
    <w:rsid w:val="00944B08"/>
    <w:rsid w:val="00950CBA"/>
    <w:rsid w:val="00951B8B"/>
    <w:rsid w:val="00954449"/>
    <w:rsid w:val="00954B60"/>
    <w:rsid w:val="009609CA"/>
    <w:rsid w:val="00963E49"/>
    <w:rsid w:val="009642F4"/>
    <w:rsid w:val="009700A6"/>
    <w:rsid w:val="00972C19"/>
    <w:rsid w:val="00973B3F"/>
    <w:rsid w:val="009778FC"/>
    <w:rsid w:val="00980C9E"/>
    <w:rsid w:val="00982F21"/>
    <w:rsid w:val="00986516"/>
    <w:rsid w:val="00986733"/>
    <w:rsid w:val="00993DB2"/>
    <w:rsid w:val="009945F8"/>
    <w:rsid w:val="009A1F02"/>
    <w:rsid w:val="009A7B0A"/>
    <w:rsid w:val="009B218F"/>
    <w:rsid w:val="009B4F8E"/>
    <w:rsid w:val="009C021B"/>
    <w:rsid w:val="009D16F0"/>
    <w:rsid w:val="009D19A5"/>
    <w:rsid w:val="009D22F9"/>
    <w:rsid w:val="009D5D2A"/>
    <w:rsid w:val="009E6C2A"/>
    <w:rsid w:val="009F1B49"/>
    <w:rsid w:val="009F3F91"/>
    <w:rsid w:val="009F630B"/>
    <w:rsid w:val="009F7F84"/>
    <w:rsid w:val="00A02041"/>
    <w:rsid w:val="00A03264"/>
    <w:rsid w:val="00A0660C"/>
    <w:rsid w:val="00A101A5"/>
    <w:rsid w:val="00A1081C"/>
    <w:rsid w:val="00A12656"/>
    <w:rsid w:val="00A13644"/>
    <w:rsid w:val="00A13EB2"/>
    <w:rsid w:val="00A15838"/>
    <w:rsid w:val="00A23DDF"/>
    <w:rsid w:val="00A30020"/>
    <w:rsid w:val="00A30EFF"/>
    <w:rsid w:val="00A31EB7"/>
    <w:rsid w:val="00A328EF"/>
    <w:rsid w:val="00A34261"/>
    <w:rsid w:val="00A35744"/>
    <w:rsid w:val="00A3615C"/>
    <w:rsid w:val="00A4040F"/>
    <w:rsid w:val="00A43051"/>
    <w:rsid w:val="00A43514"/>
    <w:rsid w:val="00A4428C"/>
    <w:rsid w:val="00A460BD"/>
    <w:rsid w:val="00A46B59"/>
    <w:rsid w:val="00A50B85"/>
    <w:rsid w:val="00A530CF"/>
    <w:rsid w:val="00A558B3"/>
    <w:rsid w:val="00A62582"/>
    <w:rsid w:val="00A63A0F"/>
    <w:rsid w:val="00A64F90"/>
    <w:rsid w:val="00A64F97"/>
    <w:rsid w:val="00A676BC"/>
    <w:rsid w:val="00A72213"/>
    <w:rsid w:val="00A72EBA"/>
    <w:rsid w:val="00A7797B"/>
    <w:rsid w:val="00A80942"/>
    <w:rsid w:val="00A86C18"/>
    <w:rsid w:val="00A96444"/>
    <w:rsid w:val="00A97448"/>
    <w:rsid w:val="00A9790A"/>
    <w:rsid w:val="00AA08F7"/>
    <w:rsid w:val="00AA30D0"/>
    <w:rsid w:val="00AA45AB"/>
    <w:rsid w:val="00AA5B31"/>
    <w:rsid w:val="00AA6F5F"/>
    <w:rsid w:val="00AB254E"/>
    <w:rsid w:val="00AB4281"/>
    <w:rsid w:val="00AC336D"/>
    <w:rsid w:val="00AC4A4C"/>
    <w:rsid w:val="00AC5245"/>
    <w:rsid w:val="00AC680B"/>
    <w:rsid w:val="00AD5563"/>
    <w:rsid w:val="00AD5915"/>
    <w:rsid w:val="00AD7772"/>
    <w:rsid w:val="00AD7D80"/>
    <w:rsid w:val="00AF008E"/>
    <w:rsid w:val="00AF522D"/>
    <w:rsid w:val="00B01DF6"/>
    <w:rsid w:val="00B0321E"/>
    <w:rsid w:val="00B07B70"/>
    <w:rsid w:val="00B1014A"/>
    <w:rsid w:val="00B11189"/>
    <w:rsid w:val="00B12F1C"/>
    <w:rsid w:val="00B21A61"/>
    <w:rsid w:val="00B3790F"/>
    <w:rsid w:val="00B447B7"/>
    <w:rsid w:val="00B50242"/>
    <w:rsid w:val="00B526D8"/>
    <w:rsid w:val="00B56296"/>
    <w:rsid w:val="00B61CA5"/>
    <w:rsid w:val="00B62942"/>
    <w:rsid w:val="00B6681B"/>
    <w:rsid w:val="00B66B05"/>
    <w:rsid w:val="00B67095"/>
    <w:rsid w:val="00B73CF2"/>
    <w:rsid w:val="00B8047B"/>
    <w:rsid w:val="00B871AB"/>
    <w:rsid w:val="00B9016A"/>
    <w:rsid w:val="00B9215B"/>
    <w:rsid w:val="00B92232"/>
    <w:rsid w:val="00B93431"/>
    <w:rsid w:val="00BA0326"/>
    <w:rsid w:val="00BA2157"/>
    <w:rsid w:val="00BA3E5D"/>
    <w:rsid w:val="00BB6389"/>
    <w:rsid w:val="00BB7366"/>
    <w:rsid w:val="00BC31E0"/>
    <w:rsid w:val="00BC5EFC"/>
    <w:rsid w:val="00BF19B8"/>
    <w:rsid w:val="00BF3A50"/>
    <w:rsid w:val="00BF3E21"/>
    <w:rsid w:val="00BF4799"/>
    <w:rsid w:val="00BF60C6"/>
    <w:rsid w:val="00BF6855"/>
    <w:rsid w:val="00BF7126"/>
    <w:rsid w:val="00C020D6"/>
    <w:rsid w:val="00C02A77"/>
    <w:rsid w:val="00C05754"/>
    <w:rsid w:val="00C05963"/>
    <w:rsid w:val="00C06F52"/>
    <w:rsid w:val="00C07911"/>
    <w:rsid w:val="00C1445B"/>
    <w:rsid w:val="00C1708F"/>
    <w:rsid w:val="00C33A85"/>
    <w:rsid w:val="00C34F65"/>
    <w:rsid w:val="00C400F0"/>
    <w:rsid w:val="00C41688"/>
    <w:rsid w:val="00C4187F"/>
    <w:rsid w:val="00C4530F"/>
    <w:rsid w:val="00C475E8"/>
    <w:rsid w:val="00C55DA6"/>
    <w:rsid w:val="00C57DEA"/>
    <w:rsid w:val="00C614D9"/>
    <w:rsid w:val="00C619EC"/>
    <w:rsid w:val="00C643F3"/>
    <w:rsid w:val="00C670CB"/>
    <w:rsid w:val="00C706DD"/>
    <w:rsid w:val="00C7070A"/>
    <w:rsid w:val="00C71F46"/>
    <w:rsid w:val="00C74E06"/>
    <w:rsid w:val="00C75023"/>
    <w:rsid w:val="00C75196"/>
    <w:rsid w:val="00C75AE0"/>
    <w:rsid w:val="00C767A6"/>
    <w:rsid w:val="00C77AFE"/>
    <w:rsid w:val="00C77BF5"/>
    <w:rsid w:val="00C820ED"/>
    <w:rsid w:val="00C8214C"/>
    <w:rsid w:val="00C85296"/>
    <w:rsid w:val="00C95D57"/>
    <w:rsid w:val="00C9774B"/>
    <w:rsid w:val="00CA2A58"/>
    <w:rsid w:val="00CA3808"/>
    <w:rsid w:val="00CA3FEA"/>
    <w:rsid w:val="00CA5AC8"/>
    <w:rsid w:val="00CB50A1"/>
    <w:rsid w:val="00CB68D4"/>
    <w:rsid w:val="00CB6DE2"/>
    <w:rsid w:val="00CB7B87"/>
    <w:rsid w:val="00CC09CD"/>
    <w:rsid w:val="00CC7ED4"/>
    <w:rsid w:val="00CD1B56"/>
    <w:rsid w:val="00CD57EF"/>
    <w:rsid w:val="00CD7867"/>
    <w:rsid w:val="00CE384C"/>
    <w:rsid w:val="00CE48C9"/>
    <w:rsid w:val="00CF2328"/>
    <w:rsid w:val="00CF2DF7"/>
    <w:rsid w:val="00CF47FD"/>
    <w:rsid w:val="00CF65D8"/>
    <w:rsid w:val="00CF7890"/>
    <w:rsid w:val="00D01E15"/>
    <w:rsid w:val="00D07DA9"/>
    <w:rsid w:val="00D1562F"/>
    <w:rsid w:val="00D17A52"/>
    <w:rsid w:val="00D2367C"/>
    <w:rsid w:val="00D24700"/>
    <w:rsid w:val="00D27E14"/>
    <w:rsid w:val="00D429B3"/>
    <w:rsid w:val="00D478B3"/>
    <w:rsid w:val="00D53834"/>
    <w:rsid w:val="00D54417"/>
    <w:rsid w:val="00D6176D"/>
    <w:rsid w:val="00D6264C"/>
    <w:rsid w:val="00D67AA7"/>
    <w:rsid w:val="00D72137"/>
    <w:rsid w:val="00D73093"/>
    <w:rsid w:val="00D73553"/>
    <w:rsid w:val="00D73C73"/>
    <w:rsid w:val="00D74BFA"/>
    <w:rsid w:val="00D80174"/>
    <w:rsid w:val="00D806A3"/>
    <w:rsid w:val="00D92232"/>
    <w:rsid w:val="00D930A5"/>
    <w:rsid w:val="00D96563"/>
    <w:rsid w:val="00DA7C4A"/>
    <w:rsid w:val="00DB0749"/>
    <w:rsid w:val="00DB2154"/>
    <w:rsid w:val="00DB2C05"/>
    <w:rsid w:val="00DB53A1"/>
    <w:rsid w:val="00DB5959"/>
    <w:rsid w:val="00DB6AAA"/>
    <w:rsid w:val="00DC1402"/>
    <w:rsid w:val="00DC3066"/>
    <w:rsid w:val="00DD2C3D"/>
    <w:rsid w:val="00DD2DC2"/>
    <w:rsid w:val="00DD5B9E"/>
    <w:rsid w:val="00DD60A5"/>
    <w:rsid w:val="00DD7F02"/>
    <w:rsid w:val="00DE6C57"/>
    <w:rsid w:val="00DE6D4A"/>
    <w:rsid w:val="00DF1DA3"/>
    <w:rsid w:val="00DF288C"/>
    <w:rsid w:val="00DF37FA"/>
    <w:rsid w:val="00DF7530"/>
    <w:rsid w:val="00E01CA0"/>
    <w:rsid w:val="00E01E4E"/>
    <w:rsid w:val="00E01F20"/>
    <w:rsid w:val="00E01F7A"/>
    <w:rsid w:val="00E030F2"/>
    <w:rsid w:val="00E03350"/>
    <w:rsid w:val="00E0384C"/>
    <w:rsid w:val="00E058BF"/>
    <w:rsid w:val="00E05FE1"/>
    <w:rsid w:val="00E062AA"/>
    <w:rsid w:val="00E06C26"/>
    <w:rsid w:val="00E0747B"/>
    <w:rsid w:val="00E1185C"/>
    <w:rsid w:val="00E25714"/>
    <w:rsid w:val="00E268BA"/>
    <w:rsid w:val="00E27AA7"/>
    <w:rsid w:val="00E312F6"/>
    <w:rsid w:val="00E31DDF"/>
    <w:rsid w:val="00E32463"/>
    <w:rsid w:val="00E34A22"/>
    <w:rsid w:val="00E36ABE"/>
    <w:rsid w:val="00E37FE4"/>
    <w:rsid w:val="00E42234"/>
    <w:rsid w:val="00E5010C"/>
    <w:rsid w:val="00E5067C"/>
    <w:rsid w:val="00E50D21"/>
    <w:rsid w:val="00E512E2"/>
    <w:rsid w:val="00E522A8"/>
    <w:rsid w:val="00E530FB"/>
    <w:rsid w:val="00E53FE5"/>
    <w:rsid w:val="00E54CAD"/>
    <w:rsid w:val="00E61609"/>
    <w:rsid w:val="00E66285"/>
    <w:rsid w:val="00E6763F"/>
    <w:rsid w:val="00E6775D"/>
    <w:rsid w:val="00E7100A"/>
    <w:rsid w:val="00E7392B"/>
    <w:rsid w:val="00E762C2"/>
    <w:rsid w:val="00E76A3D"/>
    <w:rsid w:val="00E80EA5"/>
    <w:rsid w:val="00E82803"/>
    <w:rsid w:val="00E8435D"/>
    <w:rsid w:val="00E84783"/>
    <w:rsid w:val="00E8557A"/>
    <w:rsid w:val="00E87376"/>
    <w:rsid w:val="00E90D1B"/>
    <w:rsid w:val="00E93331"/>
    <w:rsid w:val="00E93E58"/>
    <w:rsid w:val="00E95987"/>
    <w:rsid w:val="00E95D5A"/>
    <w:rsid w:val="00E97E1F"/>
    <w:rsid w:val="00EA065E"/>
    <w:rsid w:val="00EA0740"/>
    <w:rsid w:val="00EA377D"/>
    <w:rsid w:val="00EA4F26"/>
    <w:rsid w:val="00EA7798"/>
    <w:rsid w:val="00EB131D"/>
    <w:rsid w:val="00EB2D68"/>
    <w:rsid w:val="00EB4484"/>
    <w:rsid w:val="00EB7E65"/>
    <w:rsid w:val="00EC46EF"/>
    <w:rsid w:val="00ED1398"/>
    <w:rsid w:val="00ED43C8"/>
    <w:rsid w:val="00ED5BD8"/>
    <w:rsid w:val="00ED78CF"/>
    <w:rsid w:val="00EE4223"/>
    <w:rsid w:val="00EF21B6"/>
    <w:rsid w:val="00EF497D"/>
    <w:rsid w:val="00F01464"/>
    <w:rsid w:val="00F021BD"/>
    <w:rsid w:val="00F029FC"/>
    <w:rsid w:val="00F049E6"/>
    <w:rsid w:val="00F11E2F"/>
    <w:rsid w:val="00F14251"/>
    <w:rsid w:val="00F147C6"/>
    <w:rsid w:val="00F16D11"/>
    <w:rsid w:val="00F228F3"/>
    <w:rsid w:val="00F31C98"/>
    <w:rsid w:val="00F32BDB"/>
    <w:rsid w:val="00F34FF9"/>
    <w:rsid w:val="00F37E8C"/>
    <w:rsid w:val="00F40448"/>
    <w:rsid w:val="00F40859"/>
    <w:rsid w:val="00F40AA1"/>
    <w:rsid w:val="00F420B8"/>
    <w:rsid w:val="00F4386E"/>
    <w:rsid w:val="00F47363"/>
    <w:rsid w:val="00F54E3E"/>
    <w:rsid w:val="00F561DE"/>
    <w:rsid w:val="00F562A8"/>
    <w:rsid w:val="00F5637E"/>
    <w:rsid w:val="00F62DC3"/>
    <w:rsid w:val="00F71707"/>
    <w:rsid w:val="00F77CC8"/>
    <w:rsid w:val="00F800D3"/>
    <w:rsid w:val="00F81591"/>
    <w:rsid w:val="00F81619"/>
    <w:rsid w:val="00F81C1D"/>
    <w:rsid w:val="00F8333B"/>
    <w:rsid w:val="00F846C8"/>
    <w:rsid w:val="00F86F96"/>
    <w:rsid w:val="00F9057D"/>
    <w:rsid w:val="00F95119"/>
    <w:rsid w:val="00F95A34"/>
    <w:rsid w:val="00F96810"/>
    <w:rsid w:val="00FA4095"/>
    <w:rsid w:val="00FA66C3"/>
    <w:rsid w:val="00FB267B"/>
    <w:rsid w:val="00FB683E"/>
    <w:rsid w:val="00FC0129"/>
    <w:rsid w:val="00FC35E8"/>
    <w:rsid w:val="00FC55D3"/>
    <w:rsid w:val="00FC5B61"/>
    <w:rsid w:val="00FD1D2A"/>
    <w:rsid w:val="00FD7B87"/>
    <w:rsid w:val="00FE03D9"/>
    <w:rsid w:val="00FE0A9D"/>
    <w:rsid w:val="00FE6417"/>
    <w:rsid w:val="00FF301B"/>
    <w:rsid w:val="00FF35A2"/>
    <w:rsid w:val="00FF3C55"/>
    <w:rsid w:val="00FF5C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none [3200]" strokecolor="none [3041]">
      <v:fill color="none [3200]"/>
      <v:stroke color="none [3041]" weight="3pt"/>
      <v:shadow on="t" type="perspective" color="none [1601]" opacity=".5" offset="1pt" offset2="-1pt"/>
    </o:shapedefaults>
    <o:shapelayout v:ext="edit">
      <o:idmap v:ext="edit" data="1"/>
    </o:shapelayout>
  </w:shapeDefaults>
  <w:decimalSymbol w:val="."/>
  <w:listSeparator w:val=","/>
  <w14:docId w14:val="403CCF38"/>
  <w15:docId w15:val="{EF10DB79-E6B8-4969-982D-2E83141C4B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table of authorities" w:semiHidden="1" w:unhideWhenUsed="1"/>
    <w:lsdException w:name="macro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4C659A"/>
    <w:rPr>
      <w:rFonts w:ascii="Arial" w:hAnsi="Arial"/>
      <w:lang w:eastAsia="en-US"/>
    </w:rPr>
  </w:style>
  <w:style w:type="paragraph" w:styleId="Heading1">
    <w:name w:val="heading 1"/>
    <w:basedOn w:val="Normal"/>
    <w:next w:val="Normal"/>
    <w:qFormat/>
    <w:rsid w:val="00803F64"/>
    <w:pPr>
      <w:keepNext/>
      <w:jc w:val="center"/>
      <w:outlineLvl w:val="0"/>
    </w:pPr>
    <w:rPr>
      <w:b/>
      <w:bCs/>
      <w:i/>
      <w:sz w:val="56"/>
      <w:u w:val="single"/>
      <w:lang w:val="en-US"/>
    </w:rPr>
  </w:style>
  <w:style w:type="paragraph" w:styleId="Heading2">
    <w:name w:val="heading 2"/>
    <w:basedOn w:val="Normal"/>
    <w:next w:val="Normal"/>
    <w:qFormat/>
    <w:rsid w:val="00DE6C57"/>
    <w:pPr>
      <w:keepNext/>
      <w:jc w:val="center"/>
      <w:outlineLvl w:val="1"/>
    </w:pPr>
    <w:rPr>
      <w:rFonts w:cs="Arial"/>
      <w:b/>
      <w:bCs/>
      <w:iCs/>
      <w:sz w:val="28"/>
      <w:szCs w:val="28"/>
      <w:u w:val="single"/>
    </w:rPr>
  </w:style>
  <w:style w:type="paragraph" w:styleId="Heading3">
    <w:name w:val="heading 3"/>
    <w:basedOn w:val="Normal"/>
    <w:next w:val="Normal"/>
    <w:qFormat/>
    <w:rsid w:val="00A97448"/>
    <w:pPr>
      <w:keepNext/>
      <w:jc w:val="both"/>
      <w:outlineLvl w:val="2"/>
    </w:pPr>
    <w:rPr>
      <w:b/>
      <w:bCs/>
      <w:sz w:val="28"/>
      <w:u w:val="single"/>
    </w:rPr>
  </w:style>
  <w:style w:type="paragraph" w:styleId="Heading4">
    <w:name w:val="heading 4"/>
    <w:basedOn w:val="Normal"/>
    <w:next w:val="Normal"/>
    <w:qFormat/>
    <w:rsid w:val="00CA3808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D74BFA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rsid w:val="00A97448"/>
    <w:pPr>
      <w:jc w:val="both"/>
    </w:pPr>
    <w:rPr>
      <w:sz w:val="22"/>
      <w:lang w:val="en-US"/>
    </w:rPr>
  </w:style>
  <w:style w:type="paragraph" w:styleId="Header">
    <w:name w:val="header"/>
    <w:basedOn w:val="Normal"/>
    <w:rsid w:val="00A97448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A97448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A97448"/>
  </w:style>
  <w:style w:type="character" w:styleId="Emphasis">
    <w:name w:val="Emphasis"/>
    <w:basedOn w:val="DefaultParagraphFont"/>
    <w:qFormat/>
    <w:rsid w:val="00A97448"/>
    <w:rPr>
      <w:i/>
      <w:iCs/>
    </w:rPr>
  </w:style>
  <w:style w:type="character" w:styleId="Hyperlink">
    <w:name w:val="Hyperlink"/>
    <w:basedOn w:val="DefaultParagraphFont"/>
    <w:uiPriority w:val="99"/>
    <w:rsid w:val="00A97448"/>
    <w:rPr>
      <w:color w:val="0000FF"/>
      <w:u w:val="single"/>
    </w:rPr>
  </w:style>
  <w:style w:type="paragraph" w:styleId="Title">
    <w:name w:val="Title"/>
    <w:basedOn w:val="Normal"/>
    <w:qFormat/>
    <w:rsid w:val="00A72EBA"/>
    <w:rPr>
      <w:rFonts w:asciiTheme="majorHAnsi" w:hAnsiTheme="majorHAnsi"/>
      <w:b/>
      <w:bCs/>
      <w:color w:val="0070C0"/>
      <w:sz w:val="28"/>
    </w:rPr>
  </w:style>
  <w:style w:type="paragraph" w:styleId="BodyText">
    <w:name w:val="Body Text"/>
    <w:basedOn w:val="Normal"/>
    <w:rsid w:val="00CA3808"/>
    <w:pPr>
      <w:spacing w:after="120"/>
    </w:pPr>
  </w:style>
  <w:style w:type="paragraph" w:styleId="BodyText3">
    <w:name w:val="Body Text 3"/>
    <w:basedOn w:val="Normal"/>
    <w:rsid w:val="00D74BFA"/>
    <w:pPr>
      <w:spacing w:after="120"/>
    </w:pPr>
    <w:rPr>
      <w:sz w:val="16"/>
      <w:szCs w:val="16"/>
    </w:rPr>
  </w:style>
  <w:style w:type="paragraph" w:styleId="BodyTextIndent">
    <w:name w:val="Body Text Indent"/>
    <w:basedOn w:val="Normal"/>
    <w:rsid w:val="00D74BFA"/>
    <w:pPr>
      <w:spacing w:after="120"/>
      <w:ind w:left="283"/>
    </w:pPr>
  </w:style>
  <w:style w:type="paragraph" w:styleId="Subtitle">
    <w:name w:val="Subtitle"/>
    <w:basedOn w:val="Normal"/>
    <w:qFormat/>
    <w:rsid w:val="00D74BFA"/>
    <w:rPr>
      <w:sz w:val="24"/>
      <w:u w:val="single"/>
    </w:rPr>
  </w:style>
  <w:style w:type="table" w:styleId="TableGrid">
    <w:name w:val="Table Grid"/>
    <w:basedOn w:val="TableNormal"/>
    <w:rsid w:val="001E2B9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WWASPolicyProcedureheading">
    <w:name w:val="WWAS Policy Procedure heading"/>
    <w:basedOn w:val="Title"/>
    <w:rsid w:val="00CC7ED4"/>
    <w:pPr>
      <w:shd w:val="clear" w:color="auto" w:fill="003366"/>
      <w:spacing w:before="120" w:after="120"/>
    </w:pPr>
    <w:rPr>
      <w:rFonts w:cs="Arial"/>
      <w:color w:val="FFFFFF"/>
      <w:sz w:val="32"/>
      <w:szCs w:val="32"/>
    </w:rPr>
  </w:style>
  <w:style w:type="character" w:styleId="FollowedHyperlink">
    <w:name w:val="FollowedHyperlink"/>
    <w:basedOn w:val="DefaultParagraphFont"/>
    <w:rsid w:val="00925325"/>
    <w:rPr>
      <w:color w:val="800080"/>
      <w:u w:val="single"/>
    </w:rPr>
  </w:style>
  <w:style w:type="paragraph" w:styleId="BalloonText">
    <w:name w:val="Balloon Text"/>
    <w:basedOn w:val="Normal"/>
    <w:semiHidden/>
    <w:rsid w:val="00F81591"/>
    <w:rPr>
      <w:rFonts w:ascii="Tahoma" w:hAnsi="Tahoma" w:cs="Tahoma"/>
      <w:sz w:val="16"/>
      <w:szCs w:val="16"/>
    </w:rPr>
  </w:style>
  <w:style w:type="paragraph" w:styleId="TOC1">
    <w:name w:val="toc 1"/>
    <w:basedOn w:val="Heading1"/>
    <w:next w:val="Normal"/>
    <w:autoRedefine/>
    <w:uiPriority w:val="39"/>
    <w:qFormat/>
    <w:rsid w:val="0085126D"/>
    <w:pPr>
      <w:tabs>
        <w:tab w:val="right" w:leader="dot" w:pos="9344"/>
      </w:tabs>
      <w:spacing w:after="120"/>
      <w:jc w:val="left"/>
    </w:pPr>
    <w:rPr>
      <w:noProof/>
      <w:sz w:val="20"/>
      <w:szCs w:val="22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55DA6"/>
    <w:pPr>
      <w:keepLines/>
      <w:spacing w:before="480" w:line="276" w:lineRule="auto"/>
      <w:jc w:val="left"/>
      <w:outlineLvl w:val="9"/>
    </w:pPr>
    <w:rPr>
      <w:rFonts w:ascii="Cambria" w:hAnsi="Cambria"/>
      <w:color w:val="365F91"/>
      <w:szCs w:val="28"/>
    </w:rPr>
  </w:style>
  <w:style w:type="paragraph" w:styleId="TOC2">
    <w:name w:val="toc 2"/>
    <w:basedOn w:val="Normal"/>
    <w:next w:val="Normal"/>
    <w:autoRedefine/>
    <w:uiPriority w:val="39"/>
    <w:qFormat/>
    <w:rsid w:val="00803F64"/>
    <w:pPr>
      <w:tabs>
        <w:tab w:val="right" w:leader="dot" w:pos="9344"/>
      </w:tabs>
      <w:ind w:left="198"/>
    </w:pPr>
  </w:style>
  <w:style w:type="paragraph" w:styleId="TOC3">
    <w:name w:val="toc 3"/>
    <w:basedOn w:val="Normal"/>
    <w:next w:val="Normal"/>
    <w:autoRedefine/>
    <w:uiPriority w:val="39"/>
    <w:qFormat/>
    <w:rsid w:val="00803F64"/>
    <w:pPr>
      <w:tabs>
        <w:tab w:val="right" w:leader="dot" w:pos="9344"/>
      </w:tabs>
      <w:ind w:left="198"/>
    </w:pPr>
  </w:style>
  <w:style w:type="paragraph" w:customStyle="1" w:styleId="StyleHeading1Arial14ptWhiteCenteredCharacterscale9">
    <w:name w:val="Style Heading 1 + Arial 14 pt White Centered Character scale: 9..."/>
    <w:basedOn w:val="Heading1"/>
    <w:rsid w:val="000B3073"/>
    <w:rPr>
      <w:w w:val="97"/>
    </w:rPr>
  </w:style>
  <w:style w:type="paragraph" w:styleId="ListParagraph">
    <w:name w:val="List Paragraph"/>
    <w:basedOn w:val="Normal"/>
    <w:uiPriority w:val="34"/>
    <w:qFormat/>
    <w:rsid w:val="004C659A"/>
    <w:pPr>
      <w:ind w:left="720"/>
      <w:contextualSpacing/>
    </w:pPr>
    <w:rPr>
      <w:lang w:val="en-US"/>
    </w:rPr>
  </w:style>
  <w:style w:type="character" w:styleId="CommentReference">
    <w:name w:val="annotation reference"/>
    <w:basedOn w:val="DefaultParagraphFont"/>
    <w:rsid w:val="00EF497D"/>
    <w:rPr>
      <w:sz w:val="16"/>
      <w:szCs w:val="16"/>
    </w:rPr>
  </w:style>
  <w:style w:type="paragraph" w:styleId="CommentText">
    <w:name w:val="annotation text"/>
    <w:basedOn w:val="Normal"/>
    <w:link w:val="CommentTextChar"/>
    <w:rsid w:val="00EF497D"/>
  </w:style>
  <w:style w:type="character" w:customStyle="1" w:styleId="CommentTextChar">
    <w:name w:val="Comment Text Char"/>
    <w:basedOn w:val="DefaultParagraphFont"/>
    <w:link w:val="CommentText"/>
    <w:rsid w:val="00EF497D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EF497D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F497D"/>
    <w:rPr>
      <w:b/>
      <w:bCs/>
      <w:lang w:eastAsia="en-US"/>
    </w:rPr>
  </w:style>
  <w:style w:type="paragraph" w:styleId="Revision">
    <w:name w:val="Revision"/>
    <w:hidden/>
    <w:uiPriority w:val="99"/>
    <w:semiHidden/>
    <w:rsid w:val="003228D1"/>
    <w:rPr>
      <w:lang w:eastAsia="en-US"/>
    </w:rPr>
  </w:style>
  <w:style w:type="paragraph" w:customStyle="1" w:styleId="Style1">
    <w:name w:val="Style1"/>
    <w:basedOn w:val="TOC1"/>
    <w:qFormat/>
    <w:rsid w:val="00550071"/>
  </w:style>
  <w:style w:type="paragraph" w:customStyle="1" w:styleId="CCHNormal">
    <w:name w:val="CCHNormal"/>
    <w:uiPriority w:val="99"/>
    <w:rsid w:val="002169A0"/>
    <w:pPr>
      <w:widowControl w:val="0"/>
      <w:autoSpaceDE w:val="0"/>
      <w:autoSpaceDN w:val="0"/>
      <w:adjustRightInd w:val="0"/>
    </w:pPr>
    <w:rPr>
      <w:rFonts w:ascii="Arial" w:hAnsi="Arial" w:cs="Arial"/>
      <w:noProof/>
      <w:sz w:val="18"/>
      <w:szCs w:val="18"/>
      <w:lang w:val="en-US"/>
    </w:rPr>
  </w:style>
  <w:style w:type="paragraph" w:customStyle="1" w:styleId="CCHSubTitle">
    <w:name w:val="CCHSubTitle"/>
    <w:uiPriority w:val="99"/>
    <w:rsid w:val="002169A0"/>
    <w:pPr>
      <w:widowControl w:val="0"/>
      <w:autoSpaceDE w:val="0"/>
      <w:autoSpaceDN w:val="0"/>
      <w:adjustRightInd w:val="0"/>
    </w:pPr>
    <w:rPr>
      <w:rFonts w:ascii="Arial" w:hAnsi="Arial" w:cs="Arial"/>
      <w:b/>
      <w:bCs/>
      <w:noProof/>
      <w:sz w:val="18"/>
      <w:szCs w:val="18"/>
      <w:lang w:val="en-US" w:eastAsia="en-US"/>
    </w:rPr>
  </w:style>
  <w:style w:type="paragraph" w:styleId="Index1">
    <w:name w:val="index 1"/>
    <w:basedOn w:val="Normal"/>
    <w:next w:val="Normal"/>
    <w:autoRedefine/>
    <w:rsid w:val="00394CD3"/>
    <w:pPr>
      <w:ind w:left="200" w:hanging="2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5631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619072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0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8119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1115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1220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6506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109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93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55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51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EC4403A-5FE5-46E5-A1F6-FA9CCBA5B6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9</Words>
  <Characters>90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ample Resignation Acceptance Letter</vt:lpstr>
    </vt:vector>
  </TitlesOfParts>
  <Company>Workwise Advisory Services</Company>
  <LinksUpToDate>false</LinksUpToDate>
  <CharactersWithSpaces>1065</CharactersWithSpaces>
  <SharedDoc>false</SharedDoc>
  <HLinks>
    <vt:vector size="6" baseType="variant">
      <vt:variant>
        <vt:i4>4718660</vt:i4>
      </vt:variant>
      <vt:variant>
        <vt:i4>0</vt:i4>
      </vt:variant>
      <vt:variant>
        <vt:i4>0</vt:i4>
      </vt:variant>
      <vt:variant>
        <vt:i4>5</vt:i4>
      </vt:variant>
      <vt:variant>
        <vt:lpwstr>http://www.rurallaw.org.au/handbook/xml/go01.php</vt:lpwstr>
      </vt:variant>
      <vt:variant>
        <vt:lpwstr>id377547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 Resignation Acceptance Letter</dc:title>
  <dc:creator>Karina</dc:creator>
  <cp:lastModifiedBy>Melanie Maré</cp:lastModifiedBy>
  <cp:revision>2</cp:revision>
  <cp:lastPrinted>2019-09-19T07:09:00Z</cp:lastPrinted>
  <dcterms:created xsi:type="dcterms:W3CDTF">2019-09-20T02:06:00Z</dcterms:created>
  <dcterms:modified xsi:type="dcterms:W3CDTF">2019-09-20T02:06:00Z</dcterms:modified>
</cp:coreProperties>
</file>